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79F70" w14:textId="21E5BA1F" w:rsidR="009A096B" w:rsidRPr="009A096B" w:rsidRDefault="009A096B" w:rsidP="009A096B">
      <w:pPr>
        <w:tabs>
          <w:tab w:val="right" w:pos="9639"/>
        </w:tabs>
        <w:spacing w:after="0"/>
        <w:rPr>
          <w:rFonts w:ascii="Arial" w:eastAsia="Times New Roman" w:hAnsi="Arial"/>
          <w:b/>
          <w:i/>
          <w:noProof/>
          <w:sz w:val="28"/>
        </w:rPr>
      </w:pPr>
      <w:r w:rsidRPr="009A096B">
        <w:rPr>
          <w:rFonts w:ascii="Arial" w:eastAsia="Times New Roman" w:hAnsi="Arial"/>
          <w:b/>
          <w:noProof/>
          <w:sz w:val="24"/>
        </w:rPr>
        <w:t>3GPP TSG-SA5 Meeting #162</w:t>
      </w:r>
      <w:r w:rsidRPr="009A096B">
        <w:rPr>
          <w:rFonts w:ascii="Arial" w:eastAsia="Times New Roman" w:hAnsi="Arial"/>
          <w:b/>
          <w:i/>
          <w:noProof/>
          <w:sz w:val="28"/>
        </w:rPr>
        <w:tab/>
        <w:t>S5-25</w:t>
      </w:r>
      <w:r w:rsidR="00DC4318">
        <w:rPr>
          <w:rFonts w:ascii="Arial" w:eastAsia="Times New Roman" w:hAnsi="Arial"/>
          <w:b/>
          <w:i/>
          <w:noProof/>
          <w:sz w:val="28"/>
        </w:rPr>
        <w:t>4073</w:t>
      </w:r>
    </w:p>
    <w:p w14:paraId="7E4C4A2D" w14:textId="77777777" w:rsidR="009A096B" w:rsidRPr="009A096B" w:rsidRDefault="009A096B" w:rsidP="009A096B">
      <w:pPr>
        <w:widowControl w:val="0"/>
        <w:spacing w:after="0"/>
        <w:rPr>
          <w:rFonts w:ascii="Arial" w:eastAsia="Times New Roman" w:hAnsi="Arial"/>
          <w:b/>
          <w:noProof/>
          <w:sz w:val="22"/>
          <w:szCs w:val="22"/>
        </w:rPr>
      </w:pPr>
      <w:r w:rsidRPr="009A096B">
        <w:rPr>
          <w:rFonts w:ascii="Arial" w:eastAsia="Times New Roman" w:hAnsi="Arial"/>
          <w:b/>
          <w:noProof/>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E7A62C" w:rsidR="001E41F3" w:rsidRPr="00410371" w:rsidRDefault="00BA4754" w:rsidP="00E13F3D">
            <w:pPr>
              <w:pStyle w:val="CRCoverPage"/>
              <w:spacing w:after="0"/>
              <w:jc w:val="right"/>
              <w:rPr>
                <w:b/>
                <w:noProof/>
                <w:sz w:val="28"/>
              </w:rPr>
            </w:pPr>
            <w:fldSimple w:instr=" DOCPROPERTY  Spec#  \* MERGEFORMAT ">
              <w:r w:rsidR="00D862AB">
                <w:rPr>
                  <w:b/>
                  <w:noProof/>
                  <w:sz w:val="28"/>
                </w:rPr>
                <w:t>2</w:t>
              </w:r>
              <w:r w:rsidR="00E47A43">
                <w:rPr>
                  <w:b/>
                  <w:noProof/>
                  <w:sz w:val="28"/>
                </w:rPr>
                <w:t>8</w:t>
              </w:r>
              <w:r w:rsidR="00A73BF1">
                <w:rPr>
                  <w:b/>
                  <w:noProof/>
                  <w:sz w:val="28"/>
                </w:rPr>
                <w:t>.</w:t>
              </w:r>
              <w:r w:rsidR="005361A8">
                <w:rPr>
                  <w:b/>
                  <w:noProof/>
                  <w:sz w:val="28"/>
                </w:rPr>
                <w:t>53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201398" w:rsidR="001E41F3" w:rsidRPr="00410371" w:rsidRDefault="00BA4754" w:rsidP="00547111">
            <w:pPr>
              <w:pStyle w:val="CRCoverPage"/>
              <w:spacing w:after="0"/>
              <w:rPr>
                <w:noProof/>
              </w:rPr>
            </w:pPr>
            <w:fldSimple w:instr=" DOCPROPERTY  Cr#  \* MERGEFORMAT ">
              <w:r w:rsidR="00E0636D">
                <w:rPr>
                  <w:b/>
                  <w:noProof/>
                  <w:sz w:val="28"/>
                </w:rPr>
                <w:t>0</w:t>
              </w:r>
              <w:r w:rsidR="000B7C85">
                <w:rPr>
                  <w:b/>
                  <w:noProof/>
                  <w:sz w:val="28"/>
                </w:rPr>
                <w:t>16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CFC375F" w:rsidR="001E41F3" w:rsidRPr="00410371" w:rsidRDefault="00760B8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2F7D93" w:rsidR="001E41F3" w:rsidRPr="00410371" w:rsidRDefault="00BA4754">
            <w:pPr>
              <w:pStyle w:val="CRCoverPage"/>
              <w:spacing w:after="0"/>
              <w:jc w:val="center"/>
              <w:rPr>
                <w:noProof/>
                <w:sz w:val="28"/>
              </w:rPr>
            </w:pPr>
            <w:fldSimple w:instr=" DOCPROPERTY  Version  \* MERGEFORMAT ">
              <w:r w:rsidR="00A73BF1">
                <w:rPr>
                  <w:b/>
                  <w:noProof/>
                  <w:sz w:val="28"/>
                </w:rPr>
                <w:t>1</w:t>
              </w:r>
              <w:r w:rsidR="00D862AB">
                <w:rPr>
                  <w:b/>
                  <w:noProof/>
                  <w:sz w:val="28"/>
                </w:rPr>
                <w:t>9</w:t>
              </w:r>
              <w:r w:rsidR="00A73BF1">
                <w:rPr>
                  <w:b/>
                  <w:noProof/>
                  <w:sz w:val="28"/>
                </w:rPr>
                <w:t>.</w:t>
              </w:r>
              <w:r w:rsidR="009A096B">
                <w:rPr>
                  <w:b/>
                  <w:noProof/>
                  <w:sz w:val="28"/>
                </w:rPr>
                <w:t>2</w:t>
              </w:r>
              <w:r w:rsidR="00A73BF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92AD64C" w:rsidR="00F25D98" w:rsidRDefault="00D862A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012E5E"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E05690" w:rsidR="001E41F3" w:rsidRPr="00E937EA" w:rsidRDefault="000F3364">
            <w:pPr>
              <w:pStyle w:val="CRCoverPage"/>
              <w:spacing w:after="0"/>
              <w:ind w:left="100"/>
              <w:rPr>
                <w:noProof/>
                <w:lang w:val="fr-FR"/>
              </w:rPr>
            </w:pPr>
            <w:r w:rsidRPr="00E937EA">
              <w:rPr>
                <w:noProof/>
                <w:lang w:val="fr-FR"/>
              </w:rPr>
              <w:t>Rel-19 CR TS 28.</w:t>
            </w:r>
            <w:r w:rsidR="00DC04DC" w:rsidRPr="00E937EA">
              <w:rPr>
                <w:noProof/>
                <w:lang w:val="fr-FR"/>
              </w:rPr>
              <w:t>53</w:t>
            </w:r>
            <w:r w:rsidR="005361A8" w:rsidRPr="00E937EA">
              <w:rPr>
                <w:noProof/>
                <w:lang w:val="fr-FR"/>
              </w:rPr>
              <w:t>3</w:t>
            </w:r>
            <w:r w:rsidRPr="00E937EA">
              <w:rPr>
                <w:noProof/>
                <w:lang w:val="fr-FR"/>
              </w:rPr>
              <w:t xml:space="preserve"> </w:t>
            </w:r>
            <w:r w:rsidR="005361A8" w:rsidRPr="00E937EA">
              <w:rPr>
                <w:noProof/>
                <w:lang w:val="fr-FR"/>
              </w:rPr>
              <w:t>M</w:t>
            </w:r>
            <w:r w:rsidR="005361A8" w:rsidRPr="00E937EA">
              <w:rPr>
                <w:lang w:val="fr-FR" w:eastAsia="zh-CN"/>
              </w:rPr>
              <w:t>anagement services exposure</w:t>
            </w:r>
          </w:p>
        </w:tc>
      </w:tr>
      <w:tr w:rsidR="001E41F3" w:rsidRPr="00012E5E" w14:paraId="05C08479" w14:textId="77777777" w:rsidTr="00547111">
        <w:tc>
          <w:tcPr>
            <w:tcW w:w="1843" w:type="dxa"/>
            <w:tcBorders>
              <w:left w:val="single" w:sz="4" w:space="0" w:color="auto"/>
            </w:tcBorders>
          </w:tcPr>
          <w:p w14:paraId="45E29F53" w14:textId="77777777" w:rsidR="001E41F3" w:rsidRPr="00E937EA" w:rsidRDefault="001E41F3">
            <w:pPr>
              <w:pStyle w:val="CRCoverPage"/>
              <w:spacing w:after="0"/>
              <w:rPr>
                <w:b/>
                <w:i/>
                <w:noProof/>
                <w:sz w:val="8"/>
                <w:szCs w:val="8"/>
                <w:lang w:val="fr-FR"/>
              </w:rPr>
            </w:pPr>
          </w:p>
        </w:tc>
        <w:tc>
          <w:tcPr>
            <w:tcW w:w="7797" w:type="dxa"/>
            <w:gridSpan w:val="10"/>
            <w:tcBorders>
              <w:right w:val="single" w:sz="4" w:space="0" w:color="auto"/>
            </w:tcBorders>
          </w:tcPr>
          <w:p w14:paraId="22071BC1" w14:textId="77777777" w:rsidR="001E41F3" w:rsidRPr="00E937EA" w:rsidRDefault="001E41F3">
            <w:pPr>
              <w:pStyle w:val="CRCoverPage"/>
              <w:spacing w:after="0"/>
              <w:rPr>
                <w:noProof/>
                <w:sz w:val="8"/>
                <w:szCs w:val="8"/>
                <w:lang w:val="fr-FR"/>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3BE433" w:rsidR="001E41F3" w:rsidRPr="00C47558" w:rsidRDefault="00A73BF1">
            <w:pPr>
              <w:pStyle w:val="CRCoverPage"/>
              <w:spacing w:after="0"/>
              <w:ind w:left="100"/>
              <w:rPr>
                <w:noProof/>
                <w:lang w:val="en-US" w:eastAsia="zh-CN"/>
              </w:rPr>
            </w:pPr>
            <w:r>
              <w:rPr>
                <w:noProof/>
              </w:rPr>
              <w:t>Huawei</w:t>
            </w:r>
            <w:r w:rsidR="005361A8">
              <w:rPr>
                <w:noProof/>
              </w:rPr>
              <w:t xml:space="preserve">, </w:t>
            </w:r>
            <w:r w:rsidR="0092069B">
              <w:rPr>
                <w:noProof/>
              </w:rPr>
              <w:t xml:space="preserve">Nokia, </w:t>
            </w:r>
            <w:r w:rsidR="006D756B">
              <w:rPr>
                <w:noProof/>
              </w:rPr>
              <w:t>AT&amp;T, DTAG</w:t>
            </w:r>
            <w:r w:rsidR="00C42B2C">
              <w:rPr>
                <w:noProof/>
              </w:rPr>
              <w:t>, China Mobile, China Unicom</w:t>
            </w:r>
            <w:r w:rsidR="004831CB">
              <w:rPr>
                <w:noProof/>
              </w:rPr>
              <w:t>, Ericsson</w:t>
            </w:r>
            <w:r w:rsidR="00C47558">
              <w:rPr>
                <w:noProof/>
              </w:rPr>
              <w:t xml:space="preserve">, </w:t>
            </w:r>
            <w:r w:rsidR="00C47558" w:rsidRPr="00362A4A">
              <w:rPr>
                <w:noProof/>
              </w:rPr>
              <w:t>Verizon, Telecom Italia, Orange,</w:t>
            </w:r>
            <w:r w:rsidR="007D3D44">
              <w:rPr>
                <w:noProof/>
              </w:rPr>
              <w:t xml:space="preserve"> ZTE</w:t>
            </w:r>
            <w:r w:rsidR="004E2BBA">
              <w:rPr>
                <w:noProof/>
              </w:rPr>
              <w:t>, 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EA13166" w:rsidR="001E41F3" w:rsidRDefault="00D862AB">
            <w:pPr>
              <w:pStyle w:val="CRCoverPage"/>
              <w:spacing w:after="0"/>
              <w:ind w:left="100"/>
              <w:rPr>
                <w:noProof/>
              </w:rPr>
            </w:pPr>
            <w:r w:rsidRPr="00D862AB">
              <w:rPr>
                <w:noProof/>
              </w:rPr>
              <w:t>SBMA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9B640E" w:rsidR="001E41F3" w:rsidRDefault="003408EB">
            <w:pPr>
              <w:pStyle w:val="CRCoverPage"/>
              <w:spacing w:after="0"/>
              <w:ind w:left="100"/>
              <w:rPr>
                <w:noProof/>
              </w:rPr>
            </w:pPr>
            <w:r>
              <w:t>202</w:t>
            </w:r>
            <w:r w:rsidR="00A73BF1">
              <w:t>5</w:t>
            </w:r>
            <w:r>
              <w:t>-</w:t>
            </w:r>
            <w:r w:rsidR="00A73BF1">
              <w:t>0</w:t>
            </w:r>
            <w:r w:rsidR="009A096B">
              <w:t>8</w:t>
            </w:r>
            <w:r>
              <w:t>-</w:t>
            </w:r>
            <w:r w:rsidR="009A096B">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679B582" w:rsidR="001E41F3" w:rsidRDefault="005361A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09CD9EF" w:rsidR="001E41F3" w:rsidRDefault="003408EB">
            <w:pPr>
              <w:pStyle w:val="CRCoverPage"/>
              <w:spacing w:after="0"/>
              <w:ind w:left="100"/>
              <w:rPr>
                <w:noProof/>
              </w:rPr>
            </w:pPr>
            <w:r>
              <w:t>Rel-</w:t>
            </w:r>
            <w:r w:rsidR="00A73BF1">
              <w:t>1</w:t>
            </w:r>
            <w:r w:rsidR="00D862AB">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EC68BD" w:rsidR="008F3441" w:rsidRDefault="00D67438" w:rsidP="00FD3849">
            <w:pPr>
              <w:pStyle w:val="CRCoverPage"/>
              <w:spacing w:after="0"/>
              <w:ind w:left="100"/>
              <w:rPr>
                <w:noProof/>
              </w:rPr>
            </w:pPr>
            <w:r>
              <w:rPr>
                <w:noProof/>
              </w:rPr>
              <w:t>I</w:t>
            </w:r>
            <w:r w:rsidR="003B600E" w:rsidRPr="003B600E">
              <w:rPr>
                <w:noProof/>
              </w:rPr>
              <w:t xml:space="preserve">t is suggested </w:t>
            </w:r>
            <w:r w:rsidR="00FD3849">
              <w:rPr>
                <w:noProof/>
              </w:rPr>
              <w:t>to add m</w:t>
            </w:r>
            <w:r w:rsidR="00FD3849" w:rsidRPr="00FD3849">
              <w:rPr>
                <w:noProof/>
              </w:rPr>
              <w:t xml:space="preserve">anagement services exposure </w:t>
            </w:r>
            <w:r w:rsidR="00FD3849">
              <w:rPr>
                <w:noProof/>
              </w:rPr>
              <w:t>content captured in the endorsed contribution S5-25194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3668219" w:rsidR="008F3441" w:rsidRDefault="00FD3849" w:rsidP="001B11F5">
            <w:pPr>
              <w:pStyle w:val="CRCoverPage"/>
              <w:spacing w:after="0"/>
              <w:ind w:left="100"/>
              <w:rPr>
                <w:lang w:eastAsia="zh-CN"/>
              </w:rPr>
            </w:pPr>
            <w:r>
              <w:rPr>
                <w:lang w:eastAsia="zh-CN"/>
              </w:rPr>
              <w:t xml:space="preserve">Add </w:t>
            </w:r>
            <w:r w:rsidRPr="00FD3849">
              <w:rPr>
                <w:lang w:eastAsia="zh-CN"/>
              </w:rPr>
              <w:t xml:space="preserve">definitions of internal and external MnS consumers </w:t>
            </w:r>
            <w:r>
              <w:rPr>
                <w:lang w:eastAsia="zh-CN"/>
              </w:rPr>
              <w:t>and different exposure scenarios depending on the type of the MnS consumer</w:t>
            </w:r>
            <w:r w:rsidR="004A70D6">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BC1F39" w:rsidR="001E41F3" w:rsidRDefault="001E41F3" w:rsidP="009308DB">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F57298" w:rsidR="001E41F3" w:rsidRDefault="00FD3849">
            <w:pPr>
              <w:pStyle w:val="CRCoverPage"/>
              <w:spacing w:after="0"/>
              <w:ind w:left="100"/>
              <w:rPr>
                <w:noProof/>
              </w:rPr>
            </w:pPr>
            <w:r>
              <w:rPr>
                <w:noProof/>
              </w:rPr>
              <w:t>2</w:t>
            </w:r>
            <w:r w:rsidR="00372B13">
              <w:rPr>
                <w:noProof/>
              </w:rPr>
              <w:t xml:space="preserve">, </w:t>
            </w:r>
            <w:r>
              <w:rPr>
                <w:noProof/>
              </w:rPr>
              <w:t>3.1, new clause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7510F192" w14:textId="5F3C05C7" w:rsidR="004755DF" w:rsidRDefault="004755DF" w:rsidP="004755DF">
      <w:pPr>
        <w:rPr>
          <w:noProof/>
        </w:rPr>
      </w:pPr>
    </w:p>
    <w:p w14:paraId="5F17A2E2" w14:textId="77777777" w:rsidR="00D44517" w:rsidRDefault="00D44517" w:rsidP="00D44517">
      <w:pPr>
        <w:pStyle w:val="Heading1"/>
      </w:pPr>
      <w:bookmarkStart w:id="1" w:name="_Toc19796720"/>
      <w:bookmarkStart w:id="2" w:name="_Toc27046851"/>
      <w:bookmarkStart w:id="3" w:name="_Toc35858069"/>
      <w:bookmarkStart w:id="4" w:name="_Toc193453542"/>
      <w:r>
        <w:t>2</w:t>
      </w:r>
      <w:r>
        <w:tab/>
        <w:t>References</w:t>
      </w:r>
      <w:bookmarkEnd w:id="1"/>
      <w:bookmarkEnd w:id="2"/>
      <w:bookmarkEnd w:id="3"/>
      <w:bookmarkEnd w:id="4"/>
    </w:p>
    <w:p w14:paraId="28D09BFC" w14:textId="77777777" w:rsidR="00D44517" w:rsidRDefault="00D44517" w:rsidP="00D44517">
      <w:r>
        <w:t>The following documents contain provisions which, through reference in this text, constitute provisions of the present document.</w:t>
      </w:r>
    </w:p>
    <w:p w14:paraId="65FCCAE4" w14:textId="77777777" w:rsidR="00D44517" w:rsidRDefault="00D44517" w:rsidP="00D44517">
      <w:pPr>
        <w:pStyle w:val="B1"/>
      </w:pPr>
      <w:bookmarkStart w:id="5" w:name="OLE_LINK1"/>
      <w:bookmarkStart w:id="6" w:name="OLE_LINK2"/>
      <w:bookmarkStart w:id="7" w:name="OLE_LINK3"/>
      <w:bookmarkStart w:id="8" w:name="OLE_LINK4"/>
      <w:r>
        <w:t>-</w:t>
      </w:r>
      <w:r>
        <w:tab/>
        <w:t>References are either specific (identified by date of publication, edition number, version number, etc.) or non</w:t>
      </w:r>
      <w:r>
        <w:noBreakHyphen/>
        <w:t>specific.</w:t>
      </w:r>
    </w:p>
    <w:p w14:paraId="2E007D72" w14:textId="77777777" w:rsidR="00D44517" w:rsidRDefault="00D44517" w:rsidP="00D44517">
      <w:pPr>
        <w:pStyle w:val="B1"/>
      </w:pPr>
      <w:r>
        <w:t>-</w:t>
      </w:r>
      <w:r>
        <w:tab/>
        <w:t>For a specific reference, subsequent revisions do not apply.</w:t>
      </w:r>
    </w:p>
    <w:p w14:paraId="63D9587A" w14:textId="77777777" w:rsidR="00D44517" w:rsidRDefault="00D44517" w:rsidP="00D445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14:paraId="242426E6" w14:textId="77777777" w:rsidR="00D44517" w:rsidRDefault="00D44517" w:rsidP="00D44517">
      <w:pPr>
        <w:pStyle w:val="EX"/>
      </w:pPr>
      <w:r>
        <w:t>[1]</w:t>
      </w:r>
      <w:r>
        <w:tab/>
        <w:t>3GPP TR 21.905: "Vocabulary for 3GPP Specifications".</w:t>
      </w:r>
    </w:p>
    <w:p w14:paraId="19F51295" w14:textId="77777777" w:rsidR="00D44517" w:rsidRDefault="00D44517" w:rsidP="00D44517">
      <w:pPr>
        <w:pStyle w:val="EX"/>
      </w:pPr>
      <w:r>
        <w:t>[2]</w:t>
      </w:r>
      <w:r>
        <w:tab/>
        <w:t>Void</w:t>
      </w:r>
    </w:p>
    <w:p w14:paraId="69D6AD7A" w14:textId="77777777" w:rsidR="00D44517" w:rsidRDefault="00D44517" w:rsidP="00D44517">
      <w:pPr>
        <w:pStyle w:val="EX"/>
      </w:pPr>
      <w:r>
        <w:t>[3]</w:t>
      </w:r>
      <w:r>
        <w:tab/>
        <w:t>3GPP TS 28.530: "Management and orchestration of networks and network slicing; Concepts, use cases and requirements".</w:t>
      </w:r>
    </w:p>
    <w:p w14:paraId="6BCA08DE" w14:textId="77777777" w:rsidR="00D44517" w:rsidRDefault="00D44517" w:rsidP="00D44517">
      <w:pPr>
        <w:pStyle w:val="EX"/>
      </w:pPr>
      <w:r>
        <w:t>[4]</w:t>
      </w:r>
      <w:r>
        <w:tab/>
        <w:t>3GPP TS 28.541: "Management and orchestration of 5G networks; Network Resource Model (NRM); Stage 2 and stage 3".</w:t>
      </w:r>
    </w:p>
    <w:p w14:paraId="40C32DE6" w14:textId="77777777" w:rsidR="00D44517" w:rsidRDefault="00D44517" w:rsidP="00D44517">
      <w:pPr>
        <w:pStyle w:val="EX"/>
      </w:pPr>
      <w:r>
        <w:t>[5]</w:t>
      </w:r>
      <w:r>
        <w:tab/>
        <w:t>3GPP TS 28.552: "Management and orchestration of 5G networks; Performance measurements and assurance data".</w:t>
      </w:r>
    </w:p>
    <w:p w14:paraId="1AC4B722" w14:textId="77777777" w:rsidR="00D44517" w:rsidRDefault="00D44517" w:rsidP="00D44517">
      <w:pPr>
        <w:pStyle w:val="EX"/>
      </w:pPr>
      <w:r>
        <w:t>[6]</w:t>
      </w:r>
      <w:r>
        <w:tab/>
        <w:t>3GPP TS 28.554: "Management and orchestration of 5G networks; 5G End to end Key Performance Indicators (KPI)".</w:t>
      </w:r>
    </w:p>
    <w:p w14:paraId="07B26062" w14:textId="77777777" w:rsidR="00D44517" w:rsidRDefault="00D44517" w:rsidP="00D44517">
      <w:pPr>
        <w:pStyle w:val="EX"/>
      </w:pPr>
      <w:r>
        <w:t>[7]</w:t>
      </w:r>
      <w:r>
        <w:tab/>
        <w:t>3GPP TS 32.425: "Telecommunication management; Performance Management (PM); Performance measurements Evolved Universal Terrestrial Radio Access Network (E-UTRAN)".</w:t>
      </w:r>
    </w:p>
    <w:p w14:paraId="61283896" w14:textId="77777777" w:rsidR="00D44517" w:rsidRDefault="00D44517" w:rsidP="00D44517">
      <w:pPr>
        <w:pStyle w:val="EX"/>
      </w:pPr>
      <w:r>
        <w:t>[8]</w:t>
      </w:r>
      <w:r>
        <w:tab/>
        <w:t>3GPP TS 28.531: "Management and orchestration of 5G networks; Provisioning; Stage 1".</w:t>
      </w:r>
    </w:p>
    <w:p w14:paraId="5F0FBA0B" w14:textId="77777777" w:rsidR="00D44517" w:rsidRDefault="00D44517" w:rsidP="00D44517">
      <w:pPr>
        <w:pStyle w:val="EX"/>
      </w:pPr>
      <w:r>
        <w:t>[9]</w:t>
      </w:r>
      <w:r>
        <w:tab/>
        <w:t>3GPP TS 28.532: "Management and orchestration; Management services".</w:t>
      </w:r>
    </w:p>
    <w:p w14:paraId="796112E2" w14:textId="77777777" w:rsidR="00D44517" w:rsidRDefault="00D44517" w:rsidP="00D44517">
      <w:pPr>
        <w:pStyle w:val="EX"/>
      </w:pPr>
      <w:r>
        <w:t>[10]</w:t>
      </w:r>
      <w:r>
        <w:tab/>
        <w:t>3GPP TS 28.500: "Telecommunication management; Management concept, architecture and requirements for mobile networks that include virtualized network functions"</w:t>
      </w:r>
    </w:p>
    <w:p w14:paraId="1C1E4E9B" w14:textId="77777777" w:rsidR="00D44517" w:rsidRDefault="00D44517" w:rsidP="00D44517">
      <w:pPr>
        <w:pStyle w:val="EX"/>
      </w:pPr>
      <w:r>
        <w:t>[11]</w:t>
      </w:r>
      <w:r>
        <w:tab/>
        <w:t>3GPP TS 28.510; "Telecommunication management; Configuration Management (CM) for mobile networks that include virtualized network functions; Requirements".</w:t>
      </w:r>
    </w:p>
    <w:p w14:paraId="51BA565E" w14:textId="77777777" w:rsidR="00D44517" w:rsidRDefault="00D44517" w:rsidP="00D44517">
      <w:pPr>
        <w:pStyle w:val="EX"/>
      </w:pPr>
      <w:r>
        <w:t>[12]</w:t>
      </w:r>
      <w:r>
        <w:tab/>
        <w:t>3GPP TS 28.511; "Telecommunication management; Configuration Management (CM) for mobile networks that include virtualized network functions; Procedures".</w:t>
      </w:r>
    </w:p>
    <w:p w14:paraId="7490279E" w14:textId="77777777" w:rsidR="00D44517" w:rsidRDefault="00D44517" w:rsidP="00D44517">
      <w:pPr>
        <w:pStyle w:val="EX"/>
      </w:pPr>
      <w:r>
        <w:t>[13]</w:t>
      </w:r>
      <w:r>
        <w:tab/>
        <w:t>3GPP TS 28.512; "Telecommunication management; Configuration Management (CM) for mobile networks that include virtualized network functions; Stage 2".</w:t>
      </w:r>
    </w:p>
    <w:p w14:paraId="594CBF93" w14:textId="77777777" w:rsidR="00D44517" w:rsidRDefault="00D44517" w:rsidP="00D44517">
      <w:pPr>
        <w:pStyle w:val="EX"/>
      </w:pPr>
      <w:r>
        <w:t>[14]</w:t>
      </w:r>
      <w:r>
        <w:tab/>
        <w:t>3GPP TS 28.513: "Telecommunication management; Configuration Management (CM) for mobile networks that include virtualized network functions; Stage 3".</w:t>
      </w:r>
    </w:p>
    <w:p w14:paraId="705E48E2" w14:textId="77777777" w:rsidR="00D44517" w:rsidRDefault="00D44517" w:rsidP="00D44517">
      <w:pPr>
        <w:pStyle w:val="EX"/>
      </w:pPr>
      <w:r>
        <w:t>[15]</w:t>
      </w:r>
      <w:r>
        <w:tab/>
        <w:t>3GPP TS 28.515; "Telecommunication management; Fault Management (FM) for mobile networks that include virtualized network functions; Requirements".</w:t>
      </w:r>
    </w:p>
    <w:p w14:paraId="6C1F082D" w14:textId="77777777" w:rsidR="00D44517" w:rsidRDefault="00D44517" w:rsidP="00D44517">
      <w:pPr>
        <w:pStyle w:val="EX"/>
      </w:pPr>
      <w:r>
        <w:t>[16]</w:t>
      </w:r>
      <w:r>
        <w:tab/>
        <w:t>3GPP TS 28.516: "Telecommunication management; Fault Management (FM) for mobile networks that include virtualized network functions; Procedures".</w:t>
      </w:r>
    </w:p>
    <w:p w14:paraId="7D898CC5" w14:textId="77777777" w:rsidR="00D44517" w:rsidRDefault="00D44517" w:rsidP="00D44517">
      <w:pPr>
        <w:pStyle w:val="EX"/>
      </w:pPr>
      <w:r>
        <w:t>[17]</w:t>
      </w:r>
      <w:r>
        <w:tab/>
        <w:t>3GPP TS 28.517: "Telecommunication management; Fault Management (FM) for mobile networks that include virtualized network functions; Stage 2".</w:t>
      </w:r>
    </w:p>
    <w:p w14:paraId="20EA6D76" w14:textId="77777777" w:rsidR="00D44517" w:rsidRDefault="00D44517" w:rsidP="00D44517">
      <w:pPr>
        <w:pStyle w:val="EX"/>
      </w:pPr>
      <w:r>
        <w:lastRenderedPageBreak/>
        <w:t>[18]</w:t>
      </w:r>
      <w:r>
        <w:tab/>
        <w:t>3GPP TS 28.518: "Telecommunication management; Fault Management (FM) for mobile networks that include virtualized network functions; Stage 3".</w:t>
      </w:r>
    </w:p>
    <w:p w14:paraId="5C760023" w14:textId="77777777" w:rsidR="00D44517" w:rsidRDefault="00D44517" w:rsidP="00D44517">
      <w:pPr>
        <w:pStyle w:val="EX"/>
      </w:pPr>
      <w:r>
        <w:t>[19]</w:t>
      </w:r>
      <w:r>
        <w:tab/>
        <w:t>3GPP TS 28.520: "Telecommunication management; Performance Management (PM) for mobile networks that include virtualized network functions; Requirements".</w:t>
      </w:r>
    </w:p>
    <w:p w14:paraId="35F0285D" w14:textId="77777777" w:rsidR="00D44517" w:rsidRDefault="00D44517" w:rsidP="00D44517">
      <w:pPr>
        <w:pStyle w:val="EX"/>
      </w:pPr>
      <w:r>
        <w:t>[20]</w:t>
      </w:r>
      <w:r>
        <w:tab/>
        <w:t>3GPP TS 28.521: "Telecommunication management; Performance Management (PM) for mobile networks that include virtualized network functions; Procedures".</w:t>
      </w:r>
    </w:p>
    <w:p w14:paraId="594955F8" w14:textId="77777777" w:rsidR="00D44517" w:rsidRDefault="00D44517" w:rsidP="00D44517">
      <w:pPr>
        <w:pStyle w:val="EX"/>
      </w:pPr>
      <w:r>
        <w:t>[21]</w:t>
      </w:r>
      <w:r>
        <w:tab/>
        <w:t>3GPP TS 28.522: "Telecommunication management; Performance Management (PM) for mobile networks that include virtualized network functions; Stage 2".</w:t>
      </w:r>
    </w:p>
    <w:p w14:paraId="6D73F14B" w14:textId="77777777" w:rsidR="00D44517" w:rsidRDefault="00D44517" w:rsidP="00D44517">
      <w:pPr>
        <w:pStyle w:val="EX"/>
      </w:pPr>
      <w:r>
        <w:t>[22]</w:t>
      </w:r>
      <w:r>
        <w:tab/>
        <w:t>3GPP TS 28.523: "Telecommunication management; Performance Management (PM) for mobile networks that include virtualized network functions; Stage 3".</w:t>
      </w:r>
    </w:p>
    <w:p w14:paraId="13FCC129" w14:textId="77777777" w:rsidR="00D44517" w:rsidRDefault="00D44517" w:rsidP="00D44517">
      <w:pPr>
        <w:pStyle w:val="EX"/>
      </w:pPr>
      <w:r>
        <w:t>[23]</w:t>
      </w:r>
      <w:r>
        <w:tab/>
        <w:t>3GPP TS 28.525: "Telecommunication management; Life Cycle Management (LCM) for mobile networks that include virtualized network functions; Requirements".</w:t>
      </w:r>
    </w:p>
    <w:p w14:paraId="628AFF8F" w14:textId="77777777" w:rsidR="00D44517" w:rsidRDefault="00D44517" w:rsidP="00D44517">
      <w:pPr>
        <w:pStyle w:val="EX"/>
      </w:pPr>
      <w:r>
        <w:t>[24]</w:t>
      </w:r>
      <w:r>
        <w:tab/>
        <w:t>3GPP TS 28.526: "Telecommunication management; Life Cycle Management (LCM) for mobile networks that include virtualized network functions; Procedures".</w:t>
      </w:r>
    </w:p>
    <w:p w14:paraId="097AFD99" w14:textId="77777777" w:rsidR="00D44517" w:rsidRDefault="00D44517" w:rsidP="00D44517">
      <w:pPr>
        <w:pStyle w:val="EX"/>
      </w:pPr>
      <w:r>
        <w:t>[25]</w:t>
      </w:r>
      <w:r>
        <w:tab/>
        <w:t>3GPP TS 28.527: "Telecommunication management; Life Cycle Management (LCM) for mobile networks that include virtualized network functions; Stage 2".</w:t>
      </w:r>
    </w:p>
    <w:p w14:paraId="4E5F9898" w14:textId="77777777" w:rsidR="00D44517" w:rsidRDefault="00D44517" w:rsidP="00D44517">
      <w:pPr>
        <w:pStyle w:val="EX"/>
      </w:pPr>
      <w:r>
        <w:t>[26]</w:t>
      </w:r>
      <w:r>
        <w:tab/>
        <w:t>3GPP TS 28.528: "Telecommunication management; Life Cycle Management (LCM) for mobile networks that include virtualized network functions; Stage 3".</w:t>
      </w:r>
    </w:p>
    <w:p w14:paraId="446DDA08" w14:textId="77777777" w:rsidR="00D44517" w:rsidRDefault="00D44517" w:rsidP="00D44517">
      <w:pPr>
        <w:pStyle w:val="EX"/>
      </w:pPr>
      <w:r>
        <w:t>[27]</w:t>
      </w:r>
      <w:r>
        <w:tab/>
        <w:t>ETSI GS NFV 003: "Network Functions Virtualisation (NFV); Terminology for Main Concepts in NFV V1.3.1 (2018-01)".</w:t>
      </w:r>
    </w:p>
    <w:p w14:paraId="45524471" w14:textId="77777777" w:rsidR="00D44517" w:rsidRDefault="00D44517" w:rsidP="00D44517">
      <w:pPr>
        <w:pStyle w:val="EX"/>
      </w:pPr>
      <w:r>
        <w:t>[28]</w:t>
      </w:r>
      <w:r>
        <w:tab/>
        <w:t xml:space="preserve"> Void</w:t>
      </w:r>
    </w:p>
    <w:p w14:paraId="00186D3C" w14:textId="77777777" w:rsidR="00D44517" w:rsidRDefault="00D44517" w:rsidP="00D44517">
      <w:pPr>
        <w:pStyle w:val="EX"/>
      </w:pPr>
      <w:r>
        <w:t>[29]</w:t>
      </w:r>
      <w:r>
        <w:tab/>
        <w:t>ETSI GS ZSM 002: "Zero-touch Network and Service Management (ZSM); Reference Architecture V.1.1 (2019-08)".</w:t>
      </w:r>
    </w:p>
    <w:p w14:paraId="44234387" w14:textId="77777777" w:rsidR="00D44517" w:rsidRDefault="00D44517" w:rsidP="00D44517">
      <w:pPr>
        <w:pStyle w:val="EX"/>
      </w:pPr>
      <w:r>
        <w:t>[30]</w:t>
      </w:r>
      <w:r>
        <w:tab/>
        <w:t>3GPP TS 23.288</w:t>
      </w:r>
      <w:r>
        <w:rPr>
          <w:lang w:eastAsia="zh-CN"/>
        </w:rPr>
        <w:t>:</w:t>
      </w:r>
      <w:r>
        <w:t xml:space="preserve"> "</w:t>
      </w:r>
      <w:r>
        <w:rPr>
          <w:lang w:eastAsia="zh-CN"/>
        </w:rPr>
        <w:t>Architecture enhancements for 5G System (5GS) to support network data analytics services</w:t>
      </w:r>
      <w:r>
        <w:t>".</w:t>
      </w:r>
    </w:p>
    <w:p w14:paraId="17E27CBF" w14:textId="77777777" w:rsidR="00D44517" w:rsidRDefault="00D44517" w:rsidP="00D44517">
      <w:pPr>
        <w:pStyle w:val="EX"/>
        <w:rPr>
          <w:lang w:eastAsia="zh-CN"/>
        </w:rPr>
      </w:pPr>
      <w:r>
        <w:t>[31]</w:t>
      </w:r>
      <w:r>
        <w:tab/>
      </w:r>
      <w:r>
        <w:rPr>
          <w:lang w:eastAsia="zh-CN"/>
        </w:rPr>
        <w:t>3GPP TS 23.501: "System Architecture for the 5G system".</w:t>
      </w:r>
    </w:p>
    <w:p w14:paraId="66D85F4F" w14:textId="77777777" w:rsidR="00D44517" w:rsidRDefault="00D44517" w:rsidP="00D44517">
      <w:pPr>
        <w:pStyle w:val="EX"/>
      </w:pPr>
      <w:r>
        <w:rPr>
          <w:lang w:eastAsia="zh-CN"/>
        </w:rPr>
        <w:t>[32]</w:t>
      </w:r>
      <w:r>
        <w:rPr>
          <w:lang w:eastAsia="zh-CN"/>
        </w:rPr>
        <w:tab/>
      </w:r>
      <w:r>
        <w:t>3GPP TS 28.622: "Telecommunication management; Generic Network Resource Model (NRM) Integration Reference Point (IRP); Information Service (IS)".</w:t>
      </w:r>
    </w:p>
    <w:p w14:paraId="15CD552F" w14:textId="77777777" w:rsidR="00D44517" w:rsidRDefault="00D44517" w:rsidP="00D44517">
      <w:pPr>
        <w:pStyle w:val="EX"/>
      </w:pPr>
      <w:r>
        <w:t>[33]</w:t>
      </w:r>
      <w:r>
        <w:tab/>
        <w:t>IETF RFC 8446: "The Transport Layer Security (TLS) Protocol Version 1.3".</w:t>
      </w:r>
    </w:p>
    <w:p w14:paraId="0149ACBE" w14:textId="77777777" w:rsidR="00D44517" w:rsidRDefault="00D44517" w:rsidP="00D44517">
      <w:pPr>
        <w:pStyle w:val="EX"/>
      </w:pPr>
      <w:r>
        <w:t>[34]</w:t>
      </w:r>
      <w:r>
        <w:tab/>
        <w:t>IETF RFC 4253: "The Secure Shell (SSH) Transport Layer Protocol".</w:t>
      </w:r>
    </w:p>
    <w:p w14:paraId="02749F23" w14:textId="77777777" w:rsidR="00D44517" w:rsidRDefault="00D44517" w:rsidP="00D44517">
      <w:pPr>
        <w:pStyle w:val="EX"/>
      </w:pPr>
      <w:r>
        <w:t>[35]</w:t>
      </w:r>
      <w:r>
        <w:tab/>
        <w:t>3GPP TS 28.100: "Management and orchestration; Levels of autonomous network".</w:t>
      </w:r>
    </w:p>
    <w:p w14:paraId="4F09B857" w14:textId="77777777" w:rsidR="00D44517" w:rsidRDefault="00D44517" w:rsidP="00D44517">
      <w:pPr>
        <w:pStyle w:val="EX"/>
      </w:pPr>
      <w:r>
        <w:rPr>
          <w:lang w:eastAsia="zh-CN"/>
        </w:rPr>
        <w:t>[36]</w:t>
      </w:r>
      <w:r>
        <w:rPr>
          <w:lang w:eastAsia="zh-CN"/>
        </w:rPr>
        <w:tab/>
      </w:r>
      <w:r>
        <w:t>3GPP TS 28.533: "Management and orchestration; Architecture framework".</w:t>
      </w:r>
    </w:p>
    <w:p w14:paraId="42F1B08A" w14:textId="77777777" w:rsidR="00D44517" w:rsidRDefault="00D44517" w:rsidP="00D44517">
      <w:pPr>
        <w:pStyle w:val="EX"/>
      </w:pPr>
      <w:r>
        <w:t>[37]</w:t>
      </w:r>
      <w:r>
        <w:tab/>
        <w:t>3GPP TS 28.535: "Management services for communication service assurance; Requirements ".</w:t>
      </w:r>
    </w:p>
    <w:p w14:paraId="4D0E81F0" w14:textId="77777777" w:rsidR="00D44517" w:rsidRDefault="00D44517" w:rsidP="00D44517">
      <w:pPr>
        <w:pStyle w:val="EX"/>
      </w:pPr>
      <w:r>
        <w:t>[38]</w:t>
      </w:r>
      <w:r>
        <w:tab/>
        <w:t>3GPP TS 28.536: "Management services for communication service assurance; Stage 2 and stage 3".</w:t>
      </w:r>
    </w:p>
    <w:p w14:paraId="409BABEE" w14:textId="77777777" w:rsidR="00D44517" w:rsidRDefault="00D44517" w:rsidP="00D44517">
      <w:pPr>
        <w:pStyle w:val="EX"/>
      </w:pPr>
      <w:r>
        <w:t>[39]</w:t>
      </w:r>
      <w:r>
        <w:tab/>
        <w:t>3GPP TS 28.537: "Management and orchestration; Management capabilities".</w:t>
      </w:r>
    </w:p>
    <w:p w14:paraId="2F1F97D6" w14:textId="77777777" w:rsidR="00D44517" w:rsidRDefault="00D44517" w:rsidP="00D44517">
      <w:pPr>
        <w:pStyle w:val="EX"/>
      </w:pPr>
      <w:r>
        <w:t>[40]</w:t>
      </w:r>
      <w:r>
        <w:tab/>
        <w:t>3GPP TS 28.538: "Management and orchestration; Edge Computing Management".</w:t>
      </w:r>
    </w:p>
    <w:p w14:paraId="6A10C66E" w14:textId="77777777" w:rsidR="00D44517" w:rsidRDefault="00D44517" w:rsidP="00D44517">
      <w:pPr>
        <w:pStyle w:val="EX"/>
      </w:pPr>
      <w:r>
        <w:t>[41]</w:t>
      </w:r>
      <w:r>
        <w:tab/>
        <w:t>3GPP TS 28.540: "Management and orchestration; 5G Network Resource Model (NRM); Stage 1".</w:t>
      </w:r>
    </w:p>
    <w:p w14:paraId="20995410" w14:textId="77777777" w:rsidR="00D44517" w:rsidRDefault="00D44517" w:rsidP="00D44517">
      <w:pPr>
        <w:pStyle w:val="EX"/>
      </w:pPr>
      <w:r>
        <w:t>[42]</w:t>
      </w:r>
      <w:r>
        <w:tab/>
        <w:t>3GPP TS 28.550: "Management and orchestration; Performance assurance".</w:t>
      </w:r>
    </w:p>
    <w:p w14:paraId="353AA515" w14:textId="77777777" w:rsidR="00D44517" w:rsidRDefault="00D44517" w:rsidP="00D44517">
      <w:pPr>
        <w:pStyle w:val="EX"/>
      </w:pPr>
      <w:r>
        <w:t>[43]</w:t>
      </w:r>
      <w:r>
        <w:tab/>
        <w:t>3GPP TS 32.421: "Telecommunication management; Subscriber and equipment trace; Trace concepts and requirements".</w:t>
      </w:r>
    </w:p>
    <w:p w14:paraId="25DBE41B" w14:textId="77777777" w:rsidR="00D44517" w:rsidRDefault="00D44517" w:rsidP="00D44517">
      <w:pPr>
        <w:pStyle w:val="EX"/>
      </w:pPr>
      <w:r>
        <w:lastRenderedPageBreak/>
        <w:t>[44]</w:t>
      </w:r>
      <w:r>
        <w:tab/>
        <w:t>3GPP TS 32.422: "Telecommunication management; Subscriber and equipment trace; Trace control and configuration management ".</w:t>
      </w:r>
    </w:p>
    <w:p w14:paraId="7FCAB29A" w14:textId="77777777" w:rsidR="00D44517" w:rsidRDefault="00D44517" w:rsidP="00D44517">
      <w:pPr>
        <w:pStyle w:val="EX"/>
        <w:rPr>
          <w:lang w:eastAsia="zh-CN"/>
        </w:rPr>
      </w:pPr>
      <w:r>
        <w:t>[45]</w:t>
      </w:r>
      <w:r>
        <w:tab/>
        <w:t>3GPP TS 32.423: "Telecommunication management; Subscriber and equipment trace;Trace data definition and management"</w:t>
      </w:r>
      <w:r>
        <w:rPr>
          <w:lang w:eastAsia="zh-CN"/>
        </w:rPr>
        <w:t>.</w:t>
      </w:r>
    </w:p>
    <w:p w14:paraId="1E32B323" w14:textId="77777777" w:rsidR="00D44517" w:rsidRDefault="00D44517" w:rsidP="00D44517">
      <w:pPr>
        <w:pStyle w:val="EX"/>
      </w:pPr>
      <w:r>
        <w:t>[46]</w:t>
      </w:r>
      <w:r>
        <w:tab/>
        <w:t>3GPP TS 28.312: "Management and orchestration; Intent driven management services for mobile networks".</w:t>
      </w:r>
    </w:p>
    <w:p w14:paraId="1A0EFC7D" w14:textId="77777777" w:rsidR="00D44517" w:rsidRDefault="00D44517" w:rsidP="00D44517">
      <w:pPr>
        <w:pStyle w:val="EX"/>
      </w:pPr>
      <w:r>
        <w:t>[47]</w:t>
      </w:r>
      <w:r>
        <w:tab/>
        <w:t>3GPP TS 28.557: "Management and orchestration; Management of Non-Public Networks (NPN); Stage 1 and stage 2".</w:t>
      </w:r>
    </w:p>
    <w:p w14:paraId="4BF918C8" w14:textId="77777777" w:rsidR="00D44517" w:rsidRDefault="00D44517" w:rsidP="00D44517">
      <w:pPr>
        <w:pStyle w:val="EX"/>
      </w:pPr>
      <w:r>
        <w:t>[48]</w:t>
      </w:r>
      <w:r>
        <w:tab/>
        <w:t>3GPP TS 28.404: "Telecommunication management; Quality of Experience (QoE) measurement collection; Concepts, use cases and requirements".</w:t>
      </w:r>
    </w:p>
    <w:p w14:paraId="2E389489" w14:textId="77777777" w:rsidR="00D44517" w:rsidRDefault="00D44517" w:rsidP="00D44517">
      <w:pPr>
        <w:pStyle w:val="EX"/>
      </w:pPr>
      <w:r>
        <w:t>[49]</w:t>
      </w:r>
      <w:r>
        <w:tab/>
        <w:t>3GPP TS 28.405: "Telecommunication management; Quality of Experience (QoE) measurement collection; Control and configuration".</w:t>
      </w:r>
    </w:p>
    <w:p w14:paraId="4BA72A7A" w14:textId="77777777" w:rsidR="00D44517" w:rsidRDefault="00D44517" w:rsidP="00D44517">
      <w:pPr>
        <w:pStyle w:val="EX"/>
      </w:pPr>
      <w:r>
        <w:t>[50]</w:t>
      </w:r>
      <w:r>
        <w:tab/>
        <w:t>3GPP TS 28.406: "Telecommunication management; Quality of Experience (QoE) measurement collection; Information definition and transport".</w:t>
      </w:r>
    </w:p>
    <w:p w14:paraId="67157AEF" w14:textId="77777777" w:rsidR="00D44517" w:rsidRDefault="00D44517" w:rsidP="00D44517">
      <w:pPr>
        <w:pStyle w:val="EX"/>
      </w:pPr>
      <w:r>
        <w:t>[51]</w:t>
      </w:r>
      <w:r>
        <w:tab/>
        <w:t>3GPP TS 28.631: "Telecommunication management; Inventory Management (IM) Network Resource Model (NRM) Integration Reference Point (IRP); Requirements".</w:t>
      </w:r>
    </w:p>
    <w:p w14:paraId="3E1A2340" w14:textId="77777777" w:rsidR="00D44517" w:rsidRDefault="00D44517" w:rsidP="00D44517">
      <w:pPr>
        <w:pStyle w:val="EX"/>
      </w:pPr>
      <w:r>
        <w:t>[52]</w:t>
      </w:r>
      <w:r>
        <w:tab/>
        <w:t>3GPP TS 28.632: "Telecommunication management; Inventory Management (IM) Network Resource Model (NRM) Integration Reference Point (IRP); Information Service (IS)".</w:t>
      </w:r>
    </w:p>
    <w:p w14:paraId="0BC734D5" w14:textId="77777777" w:rsidR="00D44517" w:rsidRDefault="00D44517" w:rsidP="00D44517">
      <w:pPr>
        <w:pStyle w:val="EX"/>
      </w:pPr>
      <w:r>
        <w:t>[53]</w:t>
      </w:r>
      <w:r>
        <w:tab/>
        <w:t>3GPP TS 28.633: "Telecommunication management; Inventory Management (IM) Network Resource Model (NRM) Integration Reference Point (IRP); Solution Set (SS) definitions".</w:t>
      </w:r>
    </w:p>
    <w:p w14:paraId="7442760A" w14:textId="77777777" w:rsidR="00D44517" w:rsidRDefault="00D44517" w:rsidP="00D44517">
      <w:pPr>
        <w:pStyle w:val="EX"/>
      </w:pPr>
      <w:r>
        <w:t>[54]</w:t>
      </w:r>
      <w:r>
        <w:tab/>
        <w:t>3GPP TS 28.623: "Telecommunication management; Generic Network Resource Model (NRM) Integration Reference Point (IRP); Solution Set (SS) definitions".</w:t>
      </w:r>
    </w:p>
    <w:p w14:paraId="34B75359" w14:textId="77777777" w:rsidR="00D44517" w:rsidRDefault="00D44517" w:rsidP="00D44517">
      <w:pPr>
        <w:pStyle w:val="EX"/>
      </w:pPr>
      <w:r>
        <w:t>[55]</w:t>
      </w:r>
      <w:r>
        <w:tab/>
        <w:t>3GPP TS 32.130: "Telecommunication management; Network sharing; Concepts and requirements".</w:t>
      </w:r>
    </w:p>
    <w:p w14:paraId="78053E97" w14:textId="77777777" w:rsidR="00D44517" w:rsidRDefault="00D44517" w:rsidP="00D44517">
      <w:pPr>
        <w:pStyle w:val="EX"/>
      </w:pPr>
      <w:r>
        <w:t>[56]</w:t>
      </w:r>
      <w:r>
        <w:tab/>
        <w:t>3GPP TS 28.310: "Management and orchestration; Energy efficiency of 5G".</w:t>
      </w:r>
    </w:p>
    <w:p w14:paraId="7C3F2F12" w14:textId="77777777" w:rsidR="00D44517" w:rsidRDefault="00D44517" w:rsidP="00D44517">
      <w:pPr>
        <w:pStyle w:val="EX"/>
      </w:pPr>
      <w:r>
        <w:t>[57]</w:t>
      </w:r>
      <w:r>
        <w:tab/>
        <w:t>3GPP TS 28.104: "Management and orchestration; Management Data Analytics".</w:t>
      </w:r>
    </w:p>
    <w:p w14:paraId="1EFDCE6F" w14:textId="77777777" w:rsidR="00D44517" w:rsidRDefault="00D44517" w:rsidP="00D44517">
      <w:pPr>
        <w:pStyle w:val="EX"/>
      </w:pPr>
      <w:r>
        <w:t>[58]</w:t>
      </w:r>
      <w:r>
        <w:tab/>
        <w:t>3GPP TS 28.313: "Self-Organizing Networks (SON) for 5G networks".</w:t>
      </w:r>
    </w:p>
    <w:p w14:paraId="09E54CC6" w14:textId="77777777" w:rsidR="00D44517" w:rsidRDefault="00D44517" w:rsidP="00D44517">
      <w:pPr>
        <w:pStyle w:val="EX"/>
      </w:pPr>
      <w:r>
        <w:t>[59]</w:t>
      </w:r>
      <w:r>
        <w:tab/>
        <w:t>3GPP TS 28.314: "Management and orchestration; Plug and Connect; Concepts and requirements".</w:t>
      </w:r>
    </w:p>
    <w:p w14:paraId="3CBEF03E" w14:textId="77777777" w:rsidR="00D44517" w:rsidRDefault="00D44517" w:rsidP="00D44517">
      <w:pPr>
        <w:pStyle w:val="EX"/>
      </w:pPr>
      <w:r>
        <w:t>[60]</w:t>
      </w:r>
      <w:r>
        <w:tab/>
        <w:t>3GPP TS 28.315: "Management and orchestration; Plug and Connect; Procedure flows".</w:t>
      </w:r>
    </w:p>
    <w:p w14:paraId="041349BA" w14:textId="77777777" w:rsidR="00D44517" w:rsidRDefault="00D44517" w:rsidP="00D44517">
      <w:pPr>
        <w:pStyle w:val="EX"/>
      </w:pPr>
      <w:r>
        <w:t>[61]</w:t>
      </w:r>
      <w:r>
        <w:tab/>
        <w:t>3GPP TS 28.316: "Management and orchestration; Plug and Connect; Data formats".</w:t>
      </w:r>
    </w:p>
    <w:p w14:paraId="730017D2" w14:textId="77777777" w:rsidR="00D44517" w:rsidRDefault="00D44517" w:rsidP="00D44517">
      <w:pPr>
        <w:pStyle w:val="EX"/>
      </w:pPr>
      <w:r>
        <w:t>[62]</w:t>
      </w:r>
      <w:r>
        <w:tab/>
        <w:t>3GPP TS 28.555: "Management and orchestration; Network policy management for 5G mobile networks; Stage 1".</w:t>
      </w:r>
    </w:p>
    <w:p w14:paraId="659EB66B" w14:textId="77777777" w:rsidR="00D44517" w:rsidRDefault="00D44517" w:rsidP="00D44517">
      <w:pPr>
        <w:pStyle w:val="EX"/>
      </w:pPr>
      <w:r>
        <w:t>[63]</w:t>
      </w:r>
      <w:r>
        <w:tab/>
        <w:t>3GPP TS 28.556: "Management and orchestration; Network policy management for 5G mobile networks; Stage 2 and stage 3".</w:t>
      </w:r>
    </w:p>
    <w:p w14:paraId="14C90CB4" w14:textId="77777777" w:rsidR="00D44517" w:rsidRDefault="00D44517" w:rsidP="00D44517">
      <w:pPr>
        <w:pStyle w:val="EX"/>
      </w:pPr>
      <w:r>
        <w:rPr>
          <w:lang w:eastAsia="zh-CN"/>
        </w:rPr>
        <w:t>[64]</w:t>
      </w:r>
      <w:r>
        <w:rPr>
          <w:lang w:eastAsia="zh-CN"/>
        </w:rPr>
        <w:tab/>
      </w:r>
      <w:r>
        <w:t>ETSI GS NFV-IFA008</w:t>
      </w:r>
      <w:r>
        <w:rPr>
          <w:lang w:eastAsia="zh-CN"/>
        </w:rPr>
        <w:t xml:space="preserve"> (</w:t>
      </w:r>
      <w:r>
        <w:t>V4.3.1</w:t>
      </w:r>
      <w:r>
        <w:rPr>
          <w:lang w:eastAsia="zh-CN"/>
        </w:rPr>
        <w:t>)</w:t>
      </w:r>
      <w:r>
        <w:t>: "Network Functions Virtualisation (NFV) Release 4; Management and Orchestration; Ve-Vnfm reference point - Interface and Information Model Specification".</w:t>
      </w:r>
    </w:p>
    <w:p w14:paraId="7FF90318" w14:textId="77777777" w:rsidR="00D44517" w:rsidRDefault="00D44517" w:rsidP="00D44517">
      <w:pPr>
        <w:pStyle w:val="EX"/>
      </w:pPr>
      <w:r>
        <w:rPr>
          <w:lang w:eastAsia="zh-CN"/>
        </w:rPr>
        <w:t>[65]</w:t>
      </w:r>
      <w:r>
        <w:rPr>
          <w:lang w:eastAsia="zh-CN"/>
        </w:rPr>
        <w:tab/>
      </w:r>
      <w:r>
        <w:t>ETSI GS NFV-IFA013 (V4.3.1): "Network Function Virtualisation (NFV); Release</w:t>
      </w:r>
      <w:r>
        <w:rPr>
          <w:lang w:eastAsia="zh-CN"/>
        </w:rPr>
        <w:t xml:space="preserve"> 4</w:t>
      </w:r>
      <w:r>
        <w:t>; Management and Orchestration; Os-Ma-nfvo reference point - Interface and Information Model Specification".</w:t>
      </w:r>
    </w:p>
    <w:p w14:paraId="0EF8A848" w14:textId="77777777" w:rsidR="00D44517" w:rsidRDefault="00D44517" w:rsidP="00D44517">
      <w:pPr>
        <w:pStyle w:val="EX"/>
      </w:pPr>
      <w:r>
        <w:rPr>
          <w:lang w:eastAsia="zh-CN"/>
        </w:rPr>
        <w:t>[66]</w:t>
      </w:r>
      <w:r>
        <w:rPr>
          <w:lang w:eastAsia="zh-CN"/>
        </w:rPr>
        <w:tab/>
        <w:t xml:space="preserve">3GPP TS 28.105: </w:t>
      </w:r>
      <w:r>
        <w:t>" Management and orchestration; Artificial Intelligence / Machine Learning (AI/ML) management "</w:t>
      </w:r>
    </w:p>
    <w:p w14:paraId="745C8FAB" w14:textId="77777777" w:rsidR="00D44517" w:rsidRDefault="00D44517" w:rsidP="00D44517">
      <w:pPr>
        <w:pStyle w:val="EX"/>
      </w:pPr>
      <w:r>
        <w:rPr>
          <w:lang w:eastAsia="zh-CN"/>
        </w:rPr>
        <w:lastRenderedPageBreak/>
        <w:t>[67]</w:t>
      </w:r>
      <w:r>
        <w:rPr>
          <w:lang w:eastAsia="zh-CN"/>
        </w:rPr>
        <w:tab/>
        <w:t xml:space="preserve">3GPP TS 28.317: </w:t>
      </w:r>
      <w:r>
        <w:t>"</w:t>
      </w:r>
      <w:r>
        <w:rPr>
          <w:lang w:eastAsia="zh-CN"/>
        </w:rPr>
        <w:t>Management and orchestration;Self-configuration of Radio Access Network Entities (RAN NEs)</w:t>
      </w:r>
      <w:r>
        <w:t xml:space="preserve"> "</w:t>
      </w:r>
    </w:p>
    <w:p w14:paraId="1E009832" w14:textId="77777777" w:rsidR="00D44517" w:rsidRDefault="00D44517" w:rsidP="00D44517">
      <w:pPr>
        <w:pStyle w:val="EX"/>
      </w:pPr>
      <w:r>
        <w:rPr>
          <w:lang w:eastAsia="zh-CN"/>
        </w:rPr>
        <w:t>[68]</w:t>
      </w:r>
      <w:r>
        <w:rPr>
          <w:lang w:eastAsia="zh-CN"/>
        </w:rPr>
        <w:tab/>
        <w:t xml:space="preserve">3GPP TS 28.111: </w:t>
      </w:r>
      <w:r>
        <w:t xml:space="preserve"> "Management and orchestration;Fault management"</w:t>
      </w:r>
    </w:p>
    <w:p w14:paraId="17DB806C" w14:textId="77777777" w:rsidR="00D44517" w:rsidRDefault="00D44517" w:rsidP="00D44517">
      <w:pPr>
        <w:keepLines/>
        <w:ind w:left="1702" w:hanging="1418"/>
        <w:rPr>
          <w:rFonts w:eastAsia="等线"/>
        </w:rPr>
      </w:pPr>
      <w:r>
        <w:rPr>
          <w:rFonts w:eastAsia="等线"/>
          <w:lang w:eastAsia="zh-CN"/>
        </w:rPr>
        <w:t>[69]</w:t>
      </w:r>
      <w:r>
        <w:rPr>
          <w:rFonts w:eastAsia="等线"/>
          <w:lang w:eastAsia="zh-CN"/>
        </w:rPr>
        <w:tab/>
        <w:t xml:space="preserve">3GPP TS </w:t>
      </w:r>
      <w:r>
        <w:rPr>
          <w:rFonts w:eastAsia="等线"/>
        </w:rPr>
        <w:t>28.318 "Management and Orchestration; Network and services operations for energy utilities"</w:t>
      </w:r>
    </w:p>
    <w:p w14:paraId="5ADA62EF" w14:textId="77777777" w:rsidR="00D44517" w:rsidRDefault="00D44517" w:rsidP="00D44517">
      <w:pPr>
        <w:keepLines/>
        <w:ind w:left="1702" w:hanging="1418"/>
        <w:rPr>
          <w:rFonts w:eastAsia="等线"/>
        </w:rPr>
      </w:pPr>
      <w:r>
        <w:rPr>
          <w:rFonts w:eastAsia="等线"/>
          <w:lang w:eastAsia="zh-CN"/>
        </w:rPr>
        <w:t>[70]</w:t>
      </w:r>
      <w:r>
        <w:rPr>
          <w:rFonts w:eastAsia="等线"/>
          <w:lang w:eastAsia="zh-CN"/>
        </w:rPr>
        <w:tab/>
        <w:t xml:space="preserve">3GPP TS </w:t>
      </w:r>
      <w:r>
        <w:rPr>
          <w:rFonts w:eastAsia="等线"/>
        </w:rPr>
        <w:t>28.319 "Management and orchestration; Access Control for Management services"</w:t>
      </w:r>
    </w:p>
    <w:p w14:paraId="07125168" w14:textId="77777777" w:rsidR="00D44517" w:rsidRDefault="00D44517" w:rsidP="00D44517">
      <w:pPr>
        <w:keepLines/>
        <w:ind w:left="1702" w:hanging="1418"/>
        <w:rPr>
          <w:rFonts w:eastAsia="等线"/>
          <w:lang w:eastAsia="zh-CN"/>
        </w:rPr>
      </w:pPr>
      <w:r>
        <w:rPr>
          <w:rFonts w:eastAsia="等线"/>
          <w:lang w:eastAsia="zh-CN"/>
        </w:rPr>
        <w:t>[71]</w:t>
      </w:r>
      <w:r>
        <w:rPr>
          <w:rFonts w:eastAsia="等线"/>
          <w:lang w:eastAsia="zh-CN"/>
        </w:rPr>
        <w:tab/>
        <w:t xml:space="preserve">3GPP TS 26.247 </w:t>
      </w:r>
      <w:r>
        <w:rPr>
          <w:rFonts w:eastAsia="等线"/>
        </w:rPr>
        <w:t>"Transparent end-to-end Packet-switched Streaming Service (PSS); Progressive Download and Dynamic Adaptive Streaming over HTTP (3GP-DASH)"</w:t>
      </w:r>
    </w:p>
    <w:p w14:paraId="64C9A971" w14:textId="77777777" w:rsidR="00D44517" w:rsidRDefault="00D44517" w:rsidP="00D44517">
      <w:pPr>
        <w:keepLines/>
        <w:ind w:left="1702" w:hanging="1418"/>
        <w:rPr>
          <w:ins w:id="9" w:author="Nokia4" w:date="2025-05-22T09:27:00Z"/>
          <w:rFonts w:eastAsia="等线"/>
          <w:lang w:eastAsia="zh-CN"/>
        </w:rPr>
      </w:pPr>
      <w:ins w:id="10" w:author="Huawei" w:date="2025-04-21T14:38:00Z">
        <w:r>
          <w:rPr>
            <w:rFonts w:eastAsia="等线"/>
            <w:lang w:eastAsia="zh-CN"/>
          </w:rPr>
          <w:t>[XX]</w:t>
        </w:r>
        <w:r>
          <w:rPr>
            <w:rFonts w:eastAsia="等线"/>
            <w:lang w:eastAsia="zh-CN"/>
          </w:rPr>
          <w:tab/>
          <w:t>3GPP TS 23.222 "</w:t>
        </w:r>
      </w:ins>
      <w:ins w:id="11" w:author="Huawei" w:date="2025-04-21T14:39:00Z">
        <w:r>
          <w:rPr>
            <w:rFonts w:eastAsia="等线"/>
            <w:lang w:eastAsia="zh-CN"/>
          </w:rPr>
          <w:t>Common API Framework for 3GPP Northbound APIs; Stage 2</w:t>
        </w:r>
      </w:ins>
      <w:ins w:id="12" w:author="Huawei" w:date="2025-04-21T14:38:00Z">
        <w:r>
          <w:rPr>
            <w:rFonts w:eastAsia="等线"/>
            <w:lang w:eastAsia="zh-CN"/>
          </w:rPr>
          <w:t>"</w:t>
        </w:r>
      </w:ins>
    </w:p>
    <w:p w14:paraId="277649C4" w14:textId="2F1EA02E" w:rsidR="00D44517" w:rsidRDefault="00D44517" w:rsidP="00D44517">
      <w:pPr>
        <w:keepLines/>
        <w:ind w:left="1702" w:hanging="1418"/>
        <w:rPr>
          <w:ins w:id="13" w:author="Nokia4" w:date="2025-05-22T09:26:00Z"/>
          <w:rFonts w:eastAsia="等线"/>
          <w:lang w:eastAsia="zh-CN"/>
        </w:rPr>
      </w:pPr>
      <w:ins w:id="14" w:author="Huawei" w:date="2025-04-21T15:13:00Z">
        <w:r>
          <w:rPr>
            <w:rFonts w:eastAsia="等线"/>
            <w:lang w:eastAsia="zh-CN"/>
          </w:rPr>
          <w:t>[YY]</w:t>
        </w:r>
        <w:r>
          <w:rPr>
            <w:rFonts w:eastAsia="等线"/>
            <w:lang w:eastAsia="zh-CN"/>
          </w:rPr>
          <w:tab/>
          <w:t>3GPP TS 28.579 "</w:t>
        </w:r>
      </w:ins>
      <w:ins w:id="15" w:author="Nokia4" w:date="2025-05-22T09:35:00Z">
        <w:r w:rsidR="004A61AC">
          <w:rPr>
            <w:rFonts w:eastAsia="等线"/>
            <w:lang w:eastAsia="zh-CN"/>
          </w:rPr>
          <w:t xml:space="preserve">Management and orchestration; </w:t>
        </w:r>
      </w:ins>
      <w:ins w:id="16" w:author="Huawei" w:date="2025-04-21T15:14:00Z">
        <w:r>
          <w:rPr>
            <w:rFonts w:eastAsia="等线"/>
            <w:lang w:eastAsia="zh-CN"/>
          </w:rPr>
          <w:t>Management services exposure to external consumers through CAPIF</w:t>
        </w:r>
      </w:ins>
      <w:ins w:id="17" w:author="Huawei" w:date="2025-04-21T15:13:00Z">
        <w:r>
          <w:rPr>
            <w:rFonts w:eastAsia="等线"/>
            <w:lang w:eastAsia="zh-CN"/>
          </w:rPr>
          <w:t>"</w:t>
        </w:r>
      </w:ins>
    </w:p>
    <w:p w14:paraId="03553818" w14:textId="7B9202CD" w:rsidR="0025248A" w:rsidDel="0025248A" w:rsidRDefault="0025248A" w:rsidP="00D44517">
      <w:pPr>
        <w:keepLines/>
        <w:ind w:left="1702" w:hanging="1418"/>
        <w:rPr>
          <w:ins w:id="18" w:author="Huawei" w:date="2025-04-21T15:13:00Z"/>
          <w:del w:id="19" w:author="Nokia4" w:date="2025-05-22T09:26:00Z"/>
          <w:rFonts w:eastAsia="等线"/>
          <w:lang w:eastAsia="zh-CN"/>
        </w:rPr>
      </w:pPr>
    </w:p>
    <w:p w14:paraId="7FF8A563" w14:textId="77777777" w:rsidR="00D44517" w:rsidRDefault="00D44517" w:rsidP="00D44517">
      <w:pPr>
        <w:keepLines/>
        <w:ind w:left="1702" w:hanging="1418"/>
        <w:rPr>
          <w:rFonts w:eastAsia="等线"/>
          <w:lang w:eastAsia="zh-CN"/>
        </w:rPr>
      </w:pPr>
    </w:p>
    <w:p w14:paraId="0781042E" w14:textId="77777777" w:rsidR="00D44517" w:rsidRDefault="00D44517" w:rsidP="00D44517">
      <w:pPr>
        <w:pStyle w:val="Heading1"/>
      </w:pPr>
      <w:bookmarkStart w:id="20" w:name="_Toc19796721"/>
      <w:bookmarkStart w:id="21" w:name="_Toc27046852"/>
      <w:bookmarkStart w:id="22" w:name="_Toc35858070"/>
      <w:bookmarkStart w:id="23" w:name="_Toc193453543"/>
      <w:r>
        <w:t>3</w:t>
      </w:r>
      <w:r>
        <w:tab/>
        <w:t>Definitions and abbreviations</w:t>
      </w:r>
      <w:bookmarkEnd w:id="20"/>
      <w:bookmarkEnd w:id="21"/>
      <w:bookmarkEnd w:id="22"/>
      <w:bookmarkEnd w:id="23"/>
    </w:p>
    <w:p w14:paraId="7B8A0F08" w14:textId="77777777" w:rsidR="00D44517" w:rsidRDefault="00D44517" w:rsidP="00D44517">
      <w:pPr>
        <w:pStyle w:val="Heading2"/>
      </w:pPr>
      <w:bookmarkStart w:id="24" w:name="_Toc19796722"/>
      <w:bookmarkStart w:id="25" w:name="_Toc27046853"/>
      <w:bookmarkStart w:id="26" w:name="_Toc35858071"/>
      <w:bookmarkStart w:id="27" w:name="_Toc193453544"/>
      <w:r>
        <w:t>3.1</w:t>
      </w:r>
      <w:r>
        <w:tab/>
        <w:t>Definitions</w:t>
      </w:r>
      <w:bookmarkEnd w:id="24"/>
      <w:bookmarkEnd w:id="25"/>
      <w:bookmarkEnd w:id="26"/>
      <w:bookmarkEnd w:id="27"/>
    </w:p>
    <w:p w14:paraId="7A6F9A31" w14:textId="77777777" w:rsidR="00D44517" w:rsidRDefault="00D44517" w:rsidP="00D44517">
      <w:r>
        <w:t xml:space="preserve">For the purposes of the present document, the terms and definitions given in </w:t>
      </w:r>
      <w:bookmarkStart w:id="28" w:name="OLE_LINK6"/>
      <w:bookmarkStart w:id="29" w:name="OLE_LINK7"/>
      <w:bookmarkStart w:id="30" w:name="OLE_LINK8"/>
      <w:r>
        <w:t xml:space="preserve">3GPP </w:t>
      </w:r>
      <w:bookmarkEnd w:id="28"/>
      <w:bookmarkEnd w:id="29"/>
      <w:bookmarkEnd w:id="30"/>
      <w:r>
        <w:t>TR 21.905 [1] and the following apply. A term defined in the present document takes precedence over the definition of the same term, if any, in 3GPP TR 21.905 [1] or NFV-MANO [27].</w:t>
      </w:r>
    </w:p>
    <w:p w14:paraId="267B4669" w14:textId="77777777" w:rsidR="00D44517" w:rsidRDefault="00D44517" w:rsidP="00D44517">
      <w:r>
        <w:rPr>
          <w:b/>
        </w:rPr>
        <w:t>Exposure governance management function</w:t>
      </w:r>
      <w:r>
        <w:t>: Management Function entity with the role of management service exposure governance.</w:t>
      </w:r>
    </w:p>
    <w:p w14:paraId="43860F01" w14:textId="77777777" w:rsidR="00D44517" w:rsidRDefault="00D44517" w:rsidP="00D44517">
      <w:pPr>
        <w:rPr>
          <w:ins w:id="31" w:author="Nokia" w:date="2025-04-22T10:21:00Z"/>
          <w:lang w:eastAsia="zh-CN"/>
        </w:rPr>
      </w:pPr>
      <w:bookmarkStart w:id="32" w:name="OLE_LINK11"/>
      <w:r>
        <w:rPr>
          <w:b/>
          <w:lang w:eastAsia="zh-CN"/>
        </w:rPr>
        <w:t>Management Service (MnS):</w:t>
      </w:r>
      <w:r>
        <w:rPr>
          <w:lang w:eastAsia="zh-CN"/>
        </w:rPr>
        <w:t xml:space="preserve"> set of offered management capabilities.</w:t>
      </w:r>
    </w:p>
    <w:p w14:paraId="5123FB0F" w14:textId="77777777" w:rsidR="00E937EA" w:rsidRDefault="00E937EA" w:rsidP="00E937EA">
      <w:pPr>
        <w:rPr>
          <w:ins w:id="33" w:author="Nokia" w:date="2025-04-22T10:21:00Z"/>
          <w:bCs/>
          <w:lang w:eastAsia="zh-CN"/>
        </w:rPr>
      </w:pPr>
      <w:ins w:id="34" w:author="Nokia" w:date="2025-04-22T10:21:00Z">
        <w:r>
          <w:rPr>
            <w:b/>
            <w:lang w:eastAsia="zh-CN"/>
          </w:rPr>
          <w:t>External MnS consumer:</w:t>
        </w:r>
        <w:r>
          <w:rPr>
            <w:bCs/>
            <w:lang w:eastAsia="zh-CN"/>
          </w:rPr>
          <w:t xml:space="preserve"> MnS consumer outside the PLMN trust domain.</w:t>
        </w:r>
      </w:ins>
    </w:p>
    <w:p w14:paraId="6C635CF7" w14:textId="77777777" w:rsidR="00E937EA" w:rsidRDefault="00E937EA" w:rsidP="00E937EA">
      <w:pPr>
        <w:rPr>
          <w:ins w:id="35" w:author="Nokia" w:date="2025-04-22T10:21:00Z"/>
          <w:bCs/>
          <w:lang w:eastAsia="zh-CN"/>
        </w:rPr>
      </w:pPr>
      <w:ins w:id="36" w:author="Nokia" w:date="2025-04-22T10:21:00Z">
        <w:r>
          <w:rPr>
            <w:b/>
            <w:lang w:eastAsia="zh-CN"/>
          </w:rPr>
          <w:t>Internal MnS consumer:</w:t>
        </w:r>
        <w:r>
          <w:rPr>
            <w:bCs/>
            <w:lang w:eastAsia="zh-CN"/>
          </w:rPr>
          <w:t xml:space="preserve"> MnS consumer within the PLMN trust domain.</w:t>
        </w:r>
      </w:ins>
    </w:p>
    <w:p w14:paraId="3AF26CDD" w14:textId="77777777" w:rsidR="00E937EA" w:rsidRDefault="00E937EA" w:rsidP="00E937EA">
      <w:pPr>
        <w:pStyle w:val="NO"/>
        <w:rPr>
          <w:ins w:id="37" w:author="Nokia" w:date="2025-04-22T10:21:00Z"/>
        </w:rPr>
      </w:pPr>
      <w:ins w:id="38" w:author="Nokia" w:date="2025-04-22T10:21:00Z">
        <w:r>
          <w:t>NOTE: the concept of PLMN trust domain is defined in TS 23.222 [XX].</w:t>
        </w:r>
      </w:ins>
    </w:p>
    <w:p w14:paraId="08FA7FCB" w14:textId="77777777" w:rsidR="00D44517" w:rsidRDefault="00D44517" w:rsidP="00D44517">
      <w:pPr>
        <w:rPr>
          <w:lang w:eastAsia="zh-CN"/>
        </w:rPr>
      </w:pPr>
      <w:r>
        <w:rPr>
          <w:b/>
        </w:rPr>
        <w:t>Management Function (MnF):</w:t>
      </w:r>
      <w:r>
        <w:t xml:space="preserve"> logical entity playing the roles of Management Service consumer and/or Management Service producer.</w:t>
      </w:r>
    </w:p>
    <w:bookmarkEnd w:id="32"/>
    <w:p w14:paraId="0D054DD7" w14:textId="77777777" w:rsidR="00D44517" w:rsidRDefault="00D44517" w:rsidP="00D44517">
      <w:r>
        <w:rPr>
          <w:b/>
        </w:rPr>
        <w:t xml:space="preserve">Network Function (NF): </w:t>
      </w:r>
      <w:r>
        <w:t>defined in TS 23.501[31].</w:t>
      </w:r>
    </w:p>
    <w:p w14:paraId="1F87E256" w14:textId="77777777" w:rsidR="00D44517" w:rsidRDefault="00D44517" w:rsidP="00D44517">
      <w:pPr>
        <w:pStyle w:val="NO"/>
      </w:pPr>
      <w:bookmarkStart w:id="39" w:name="OLE_LINK18"/>
      <w:bookmarkStart w:id="40" w:name="OLE_LINK19"/>
      <w:bookmarkStart w:id="41" w:name="OLE_LINK24"/>
      <w:bookmarkStart w:id="42" w:name="OLE_LINK25"/>
      <w:bookmarkStart w:id="43" w:name="OLE_LINK26"/>
      <w:bookmarkStart w:id="44" w:name="OLE_LINK27"/>
      <w:bookmarkStart w:id="45" w:name="_Hlk196138616"/>
      <w:r>
        <w:t xml:space="preserve">NOTE: </w:t>
      </w:r>
      <w:bookmarkEnd w:id="39"/>
      <w:bookmarkEnd w:id="40"/>
      <w:r>
        <w:t>In 3GPP NRM, the Network Functions are modeled using ManagedFunction IOCs (e.g. AMFFunction) and its sub-classes.</w:t>
      </w:r>
      <w:bookmarkEnd w:id="41"/>
      <w:bookmarkEnd w:id="42"/>
      <w:bookmarkEnd w:id="43"/>
      <w:bookmarkEnd w:id="44"/>
      <w:bookmarkEnd w:id="45"/>
    </w:p>
    <w:p w14:paraId="1CB69CC1" w14:textId="24A85C73" w:rsidR="005361A8" w:rsidRDefault="005361A8" w:rsidP="004755DF">
      <w:pPr>
        <w:rPr>
          <w:noProof/>
        </w:rPr>
      </w:pPr>
    </w:p>
    <w:p w14:paraId="69EF746D" w14:textId="77777777" w:rsidR="005361A8" w:rsidRDefault="005361A8" w:rsidP="004755DF">
      <w:pPr>
        <w:rPr>
          <w:noProof/>
        </w:rPr>
      </w:pPr>
    </w:p>
    <w:p w14:paraId="5801FC61" w14:textId="77777777" w:rsidR="005361A8" w:rsidRPr="008F3441" w:rsidRDefault="005361A8" w:rsidP="008F3441">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F3441" w:rsidRPr="008F3441" w14:paraId="6CC7E26D" w14:textId="77777777" w:rsidTr="001E364C">
        <w:tc>
          <w:tcPr>
            <w:tcW w:w="9521" w:type="dxa"/>
            <w:shd w:val="clear" w:color="auto" w:fill="FFFFCC"/>
            <w:vAlign w:val="center"/>
          </w:tcPr>
          <w:p w14:paraId="57B8EF79" w14:textId="7AC9565C" w:rsidR="008F3441" w:rsidRPr="008F3441" w:rsidRDefault="008F3441" w:rsidP="008F3441">
            <w:pPr>
              <w:jc w:val="center"/>
              <w:rPr>
                <w:rFonts w:ascii="Arial" w:hAnsi="Arial" w:cs="Arial"/>
                <w:b/>
                <w:bCs/>
                <w:sz w:val="28"/>
                <w:szCs w:val="28"/>
              </w:rPr>
            </w:pPr>
            <w:r>
              <w:rPr>
                <w:rFonts w:ascii="Arial" w:hAnsi="Arial" w:cs="Arial"/>
                <w:b/>
                <w:bCs/>
                <w:sz w:val="28"/>
                <w:szCs w:val="28"/>
                <w:lang w:eastAsia="zh-CN"/>
              </w:rPr>
              <w:t>Next</w:t>
            </w:r>
            <w:r w:rsidRPr="008F3441">
              <w:rPr>
                <w:rFonts w:ascii="Arial" w:hAnsi="Arial" w:cs="Arial"/>
                <w:b/>
                <w:bCs/>
                <w:sz w:val="28"/>
                <w:szCs w:val="28"/>
                <w:lang w:eastAsia="zh-CN"/>
              </w:rPr>
              <w:t xml:space="preserve"> change</w:t>
            </w:r>
          </w:p>
        </w:tc>
      </w:tr>
    </w:tbl>
    <w:p w14:paraId="4B4657E6" w14:textId="77777777" w:rsidR="008F3441" w:rsidRPr="008F3441" w:rsidRDefault="008F3441" w:rsidP="008F3441">
      <w:pPr>
        <w:rPr>
          <w:noProof/>
        </w:rPr>
      </w:pPr>
    </w:p>
    <w:p w14:paraId="73B4FE80" w14:textId="77777777" w:rsidR="00AC7620" w:rsidRPr="00AC7620" w:rsidRDefault="00AC7620" w:rsidP="00AC7620">
      <w:pPr>
        <w:keepNext/>
        <w:keepLines/>
        <w:spacing w:before="180"/>
        <w:ind w:left="1134" w:hanging="1134"/>
        <w:outlineLvl w:val="1"/>
        <w:rPr>
          <w:ins w:id="46" w:author="Huawei" w:date="2025-05-07T10:41:00Z"/>
          <w:rFonts w:ascii="Arial" w:hAnsi="Arial"/>
          <w:sz w:val="32"/>
        </w:rPr>
      </w:pPr>
      <w:bookmarkStart w:id="47" w:name="_Hlk196141867"/>
      <w:ins w:id="48" w:author="Huawei" w:date="2025-05-07T10:41:00Z">
        <w:r w:rsidRPr="00AC7620">
          <w:rPr>
            <w:rFonts w:ascii="Arial" w:hAnsi="Arial"/>
            <w:sz w:val="32"/>
            <w:lang w:eastAsia="zh-CN"/>
          </w:rPr>
          <w:t>5.X</w:t>
        </w:r>
        <w:r w:rsidRPr="00AC7620">
          <w:rPr>
            <w:rFonts w:ascii="Arial" w:hAnsi="Arial"/>
            <w:sz w:val="32"/>
            <w:lang w:eastAsia="zh-CN"/>
          </w:rPr>
          <w:tab/>
        </w:r>
        <w:r w:rsidRPr="00AC7620">
          <w:rPr>
            <w:rFonts w:ascii="Arial" w:hAnsi="Arial"/>
            <w:sz w:val="32"/>
          </w:rPr>
          <w:t>3GPP management services exposure</w:t>
        </w:r>
      </w:ins>
    </w:p>
    <w:p w14:paraId="01945CE1" w14:textId="77777777" w:rsidR="00AC7620" w:rsidRPr="00AC7620" w:rsidRDefault="00AC7620" w:rsidP="00AC7620">
      <w:pPr>
        <w:rPr>
          <w:ins w:id="49" w:author="Huawei" w:date="2025-05-07T10:41:00Z"/>
        </w:rPr>
      </w:pPr>
      <w:ins w:id="50" w:author="Huawei" w:date="2025-05-07T10:41:00Z">
        <w:r w:rsidRPr="00AC7620">
          <w:rPr>
            <w:lang w:eastAsia="zh-CN"/>
          </w:rPr>
          <w:t>In the context of 3GPP management services exposure, there are different exposure scenarios depending on the type of the MnS consumer as illustrated in Figure 5.X-1.</w:t>
        </w:r>
      </w:ins>
    </w:p>
    <w:p w14:paraId="33BBD844" w14:textId="77777777" w:rsidR="00AC7620" w:rsidRPr="00AC7620" w:rsidRDefault="00AC7620" w:rsidP="00AC7620">
      <w:pPr>
        <w:keepNext/>
        <w:keepLines/>
        <w:spacing w:before="60"/>
        <w:jc w:val="center"/>
        <w:rPr>
          <w:ins w:id="51" w:author="Huawei" w:date="2025-05-07T10:41:00Z"/>
          <w:rFonts w:ascii="Arial" w:hAnsi="Arial"/>
          <w:b/>
          <w:lang w:eastAsia="zh-CN"/>
        </w:rPr>
      </w:pPr>
      <w:ins w:id="52" w:author="Huawei" w:date="2025-05-07T10:41:00Z">
        <w:r w:rsidRPr="00AC7620">
          <w:rPr>
            <w:rFonts w:ascii="Arial" w:hAnsi="Arial"/>
            <w:b/>
            <w:noProof/>
          </w:rPr>
          <w:lastRenderedPageBreak/>
          <w:drawing>
            <wp:inline distT="0" distB="0" distL="0" distR="0" wp14:anchorId="50D07A7D" wp14:editId="68F7F808">
              <wp:extent cx="5320030" cy="4260215"/>
              <wp:effectExtent l="0" t="0" r="0" b="6985"/>
              <wp:docPr id="3" name="Picture 3"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computer syste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0030" cy="4260215"/>
                      </a:xfrm>
                      <a:prstGeom prst="rect">
                        <a:avLst/>
                      </a:prstGeom>
                      <a:noFill/>
                      <a:ln>
                        <a:noFill/>
                      </a:ln>
                    </pic:spPr>
                  </pic:pic>
                </a:graphicData>
              </a:graphic>
            </wp:inline>
          </w:drawing>
        </w:r>
      </w:ins>
    </w:p>
    <w:p w14:paraId="486468D8" w14:textId="77777777" w:rsidR="00AC7620" w:rsidRPr="00AC7620" w:rsidRDefault="00AC7620" w:rsidP="00AC7620">
      <w:pPr>
        <w:keepLines/>
        <w:spacing w:after="240"/>
        <w:jc w:val="center"/>
        <w:rPr>
          <w:ins w:id="53" w:author="Huawei" w:date="2025-05-07T10:41:00Z"/>
          <w:rFonts w:ascii="Arial" w:hAnsi="Arial"/>
          <w:b/>
          <w:lang w:val="fr-FR" w:eastAsia="zh-CN"/>
        </w:rPr>
      </w:pPr>
      <w:ins w:id="54" w:author="Huawei" w:date="2025-05-07T10:41:00Z">
        <w:r w:rsidRPr="00AC7620">
          <w:rPr>
            <w:rFonts w:ascii="Arial" w:hAnsi="Arial"/>
            <w:b/>
            <w:lang w:val="fr-FR" w:eastAsia="zh-CN"/>
          </w:rPr>
          <w:t>Figure 5.X-1: Management services exposure scenarios</w:t>
        </w:r>
      </w:ins>
    </w:p>
    <w:p w14:paraId="4F16F807" w14:textId="77777777" w:rsidR="00AC7620" w:rsidRPr="00AC7620" w:rsidRDefault="00AC7620" w:rsidP="00AC7620">
      <w:pPr>
        <w:ind w:left="568" w:hanging="284"/>
        <w:rPr>
          <w:ins w:id="55" w:author="Huawei" w:date="2025-05-07T10:41:00Z"/>
          <w:lang w:eastAsia="zh-CN"/>
        </w:rPr>
      </w:pPr>
      <w:ins w:id="56" w:author="Huawei" w:date="2025-05-07T10:41:00Z">
        <w:r w:rsidRPr="00AC7620">
          <w:rPr>
            <w:lang w:eastAsia="zh-CN"/>
          </w:rPr>
          <w:t>-</w:t>
        </w:r>
        <w:r w:rsidRPr="00AC7620">
          <w:rPr>
            <w:lang w:eastAsia="zh-CN"/>
          </w:rPr>
          <w:tab/>
          <w:t>There are two categories of internal MnS consumers:</w:t>
        </w:r>
      </w:ins>
    </w:p>
    <w:p w14:paraId="3F3606B3" w14:textId="25275ED7" w:rsidR="00AC7620" w:rsidRPr="00AC7620" w:rsidRDefault="00AC7620" w:rsidP="00AC7620">
      <w:pPr>
        <w:ind w:left="852" w:hanging="284"/>
        <w:rPr>
          <w:ins w:id="57" w:author="Huawei" w:date="2025-05-07T10:41:00Z"/>
          <w:lang w:eastAsia="zh-CN"/>
        </w:rPr>
      </w:pPr>
      <w:ins w:id="58" w:author="Huawei" w:date="2025-05-07T10:41:00Z">
        <w:r w:rsidRPr="00AC7620">
          <w:rPr>
            <w:lang w:eastAsia="zh-CN"/>
          </w:rPr>
          <w:t>a)</w:t>
        </w:r>
        <w:r w:rsidRPr="00AC7620">
          <w:rPr>
            <w:lang w:eastAsia="zh-CN"/>
          </w:rPr>
          <w:tab/>
          <w:t xml:space="preserve">MnS consumer within the 3GPP management system, e.g. </w:t>
        </w:r>
      </w:ins>
      <w:ins w:id="59" w:author="Huawei" w:date="2025-05-09T17:15:00Z">
        <w:r w:rsidR="006D4582">
          <w:rPr>
            <w:lang w:eastAsia="zh-CN"/>
          </w:rPr>
          <w:t>p</w:t>
        </w:r>
      </w:ins>
      <w:ins w:id="60" w:author="Huawei" w:date="2025-05-07T10:41:00Z">
        <w:r w:rsidRPr="00AC7620">
          <w:rPr>
            <w:lang w:eastAsia="zh-CN"/>
          </w:rPr>
          <w:t xml:space="preserve">rovisioning MnS consumer, </w:t>
        </w:r>
      </w:ins>
      <w:ins w:id="61" w:author="Huawei" w:date="2025-05-09T17:15:00Z">
        <w:r w:rsidR="006D4582">
          <w:rPr>
            <w:lang w:eastAsia="zh-CN"/>
          </w:rPr>
          <w:t>f</w:t>
        </w:r>
      </w:ins>
      <w:ins w:id="62" w:author="Huawei" w:date="2025-05-07T10:41:00Z">
        <w:r w:rsidRPr="00AC7620">
          <w:rPr>
            <w:lang w:eastAsia="zh-CN"/>
          </w:rPr>
          <w:t>ault management MnS consumer and streaming MnS consumer. This is equivalent to internal MnS consumer X1 in Figure 5.X-1.</w:t>
        </w:r>
      </w:ins>
    </w:p>
    <w:p w14:paraId="16ABD8EC" w14:textId="24398E94" w:rsidR="00AC7620" w:rsidRPr="00AC7620" w:rsidRDefault="00AC7620" w:rsidP="00AC7620">
      <w:pPr>
        <w:ind w:left="852" w:hanging="284"/>
        <w:rPr>
          <w:ins w:id="63" w:author="Huawei" w:date="2025-05-07T10:41:00Z"/>
          <w:lang w:eastAsia="zh-CN"/>
        </w:rPr>
      </w:pPr>
      <w:ins w:id="64" w:author="Huawei" w:date="2025-05-07T10:41:00Z">
        <w:r w:rsidRPr="00AC7620">
          <w:rPr>
            <w:lang w:eastAsia="zh-CN"/>
          </w:rPr>
          <w:t>b)</w:t>
        </w:r>
        <w:r w:rsidRPr="00AC7620">
          <w:rPr>
            <w:lang w:eastAsia="zh-CN"/>
          </w:rPr>
          <w:tab/>
          <w:t xml:space="preserve">MnS consumer outside the 3GPP management system but within the PLMN trust domain, e.g. NWDAF, </w:t>
        </w:r>
      </w:ins>
      <w:ins w:id="65" w:author="Huawei" w:date="2025-05-09T17:16:00Z">
        <w:r w:rsidR="006D4582">
          <w:rPr>
            <w:lang w:eastAsia="zh-CN"/>
          </w:rPr>
          <w:t>o</w:t>
        </w:r>
      </w:ins>
      <w:ins w:id="66" w:author="Huawei" w:date="2025-05-07T10:41:00Z">
        <w:r w:rsidRPr="00AC7620">
          <w:rPr>
            <w:lang w:eastAsia="zh-CN"/>
          </w:rPr>
          <w:t>perator’s AFs (e.g., EAS). This is equivalent to internal MnS consumer X2 in Figure 5.X-1.</w:t>
        </w:r>
      </w:ins>
    </w:p>
    <w:p w14:paraId="59AD8BAE" w14:textId="77777777" w:rsidR="00AC7620" w:rsidRPr="00AC7620" w:rsidRDefault="00AC7620" w:rsidP="00AC7620">
      <w:pPr>
        <w:ind w:left="360"/>
        <w:rPr>
          <w:ins w:id="67" w:author="Huawei" w:date="2025-05-07T10:41:00Z"/>
          <w:lang w:eastAsia="zh-CN"/>
        </w:rPr>
      </w:pPr>
      <w:ins w:id="68" w:author="Huawei" w:date="2025-05-07T10:41:00Z">
        <w:r w:rsidRPr="00AC7620">
          <w:rPr>
            <w:lang w:eastAsia="zh-CN"/>
          </w:rPr>
          <w:t>-</w:t>
        </w:r>
        <w:r w:rsidRPr="00AC7620">
          <w:rPr>
            <w:lang w:eastAsia="zh-CN"/>
          </w:rPr>
          <w:tab/>
          <w:t>There are two categories of external MnS consumers:</w:t>
        </w:r>
      </w:ins>
    </w:p>
    <w:p w14:paraId="71D48A05" w14:textId="1328B105" w:rsidR="00AC7620" w:rsidRPr="00AC7620" w:rsidRDefault="00AC7620" w:rsidP="00AC7620">
      <w:pPr>
        <w:ind w:left="852" w:hanging="284"/>
        <w:rPr>
          <w:ins w:id="69" w:author="Huawei" w:date="2025-05-07T10:41:00Z"/>
          <w:lang w:eastAsia="zh-CN"/>
        </w:rPr>
      </w:pPr>
      <w:ins w:id="70" w:author="Huawei" w:date="2025-05-07T10:41:00Z">
        <w:r w:rsidRPr="00AC7620">
          <w:rPr>
            <w:lang w:eastAsia="zh-CN"/>
          </w:rPr>
          <w:t>a)</w:t>
        </w:r>
        <w:r w:rsidRPr="00AC7620">
          <w:rPr>
            <w:lang w:eastAsia="zh-CN"/>
          </w:rPr>
          <w:tab/>
          <w:t xml:space="preserve">MnS consumers outside the PLMN trust domain consuming management services directly from the 3GPP management system, e.g., </w:t>
        </w:r>
      </w:ins>
      <w:ins w:id="71" w:author="Huawei" w:date="2025-05-09T17:16:00Z">
        <w:r w:rsidR="006D4582">
          <w:rPr>
            <w:lang w:eastAsia="zh-CN"/>
          </w:rPr>
          <w:t>p</w:t>
        </w:r>
      </w:ins>
      <w:ins w:id="72" w:author="Huawei" w:date="2025-05-07T10:41:00Z">
        <w:r w:rsidRPr="00AC7620">
          <w:rPr>
            <w:lang w:eastAsia="zh-CN"/>
          </w:rPr>
          <w:t xml:space="preserve">articipating operators in </w:t>
        </w:r>
      </w:ins>
      <w:ins w:id="73" w:author="Huawei" w:date="2025-05-09T17:11:00Z">
        <w:r w:rsidR="006D4582">
          <w:rPr>
            <w:lang w:val="en-US" w:eastAsia="zh-CN"/>
          </w:rPr>
          <w:t>RAN</w:t>
        </w:r>
      </w:ins>
      <w:ins w:id="74" w:author="Huawei" w:date="2025-05-07T10:41:00Z">
        <w:r w:rsidRPr="00AC7620">
          <w:rPr>
            <w:lang w:eastAsia="zh-CN"/>
          </w:rPr>
          <w:t xml:space="preserve"> sharing scenarios (see TS 32.130 [55]), </w:t>
        </w:r>
      </w:ins>
      <w:ins w:id="75" w:author="Huawei" w:date="2025-05-09T17:15:00Z">
        <w:r w:rsidR="006D4582">
          <w:rPr>
            <w:lang w:eastAsia="zh-CN"/>
          </w:rPr>
          <w:t>e</w:t>
        </w:r>
      </w:ins>
      <w:ins w:id="76" w:author="Huawei" w:date="2025-05-07T10:41:00Z">
        <w:r w:rsidRPr="00AC7620">
          <w:rPr>
            <w:lang w:eastAsia="zh-CN"/>
          </w:rPr>
          <w:t>nergy utility verticals (see TS 28.318</w:t>
        </w:r>
        <w:r w:rsidRPr="00AC7620">
          <w:rPr>
            <w:lang w:val="en-US" w:eastAsia="zh-CN"/>
          </w:rPr>
          <w:t xml:space="preserve"> [69]</w:t>
        </w:r>
        <w:r w:rsidRPr="00AC7620">
          <w:rPr>
            <w:lang w:eastAsia="zh-CN"/>
          </w:rPr>
          <w:t xml:space="preserve">), and </w:t>
        </w:r>
      </w:ins>
      <w:ins w:id="77" w:author="Huawei" w:date="2025-05-09T17:13:00Z">
        <w:r w:rsidR="006D4582">
          <w:rPr>
            <w:lang w:eastAsia="zh-CN"/>
          </w:rPr>
          <w:t xml:space="preserve">other </w:t>
        </w:r>
      </w:ins>
      <w:ins w:id="78" w:author="Huawei" w:date="2025-05-07T10:41:00Z">
        <w:r w:rsidRPr="00AC7620">
          <w:rPr>
            <w:lang w:eastAsia="zh-CN"/>
          </w:rPr>
          <w:t>verticals. This is equivalent to external MnS consumer Y1 in Figure 5.X-1.</w:t>
        </w:r>
      </w:ins>
    </w:p>
    <w:p w14:paraId="01BFCCAB" w14:textId="5D040BDB" w:rsidR="00AC7620" w:rsidRPr="00AC7620" w:rsidRDefault="00AC7620" w:rsidP="00AC7620">
      <w:pPr>
        <w:ind w:left="852" w:hanging="284"/>
        <w:rPr>
          <w:ins w:id="79" w:author="Huawei" w:date="2025-05-07T10:41:00Z"/>
          <w:lang w:eastAsia="zh-CN"/>
        </w:rPr>
      </w:pPr>
      <w:ins w:id="80" w:author="Huawei" w:date="2025-05-07T10:41:00Z">
        <w:r w:rsidRPr="00AC7620">
          <w:rPr>
            <w:lang w:eastAsia="zh-CN"/>
          </w:rPr>
          <w:t>b)</w:t>
        </w:r>
        <w:r w:rsidRPr="00AC7620">
          <w:rPr>
            <w:lang w:eastAsia="zh-CN"/>
          </w:rPr>
          <w:tab/>
          <w:t>MnS consumers outside the PLMN trust domain consuming management services indirectly through CAPIF</w:t>
        </w:r>
      </w:ins>
      <w:ins w:id="81" w:author="Nokia4" w:date="2025-05-22T09:27:00Z">
        <w:r w:rsidR="0025248A">
          <w:rPr>
            <w:lang w:eastAsia="zh-CN"/>
          </w:rPr>
          <w:t xml:space="preserve"> </w:t>
        </w:r>
      </w:ins>
      <w:ins w:id="82" w:author="Huawei" w:date="2025-05-22T19:28:00Z">
        <w:r w:rsidR="00E60B9C">
          <w:rPr>
            <w:lang w:eastAsia="zh-CN"/>
          </w:rPr>
          <w:t>(</w:t>
        </w:r>
      </w:ins>
      <w:ins w:id="83" w:author="Huawei" w:date="2025-05-22T19:30:00Z">
        <w:r w:rsidR="00A33CF3" w:rsidRPr="00A33CF3">
          <w:rPr>
            <w:lang w:eastAsia="zh-CN"/>
          </w:rPr>
          <w:t>see TS 23.222</w:t>
        </w:r>
        <w:r w:rsidR="00A33CF3">
          <w:rPr>
            <w:lang w:eastAsia="zh-CN"/>
          </w:rPr>
          <w:t xml:space="preserve"> </w:t>
        </w:r>
        <w:r w:rsidR="00A33CF3" w:rsidRPr="00A33CF3">
          <w:rPr>
            <w:lang w:eastAsia="zh-CN"/>
          </w:rPr>
          <w:t>[XX]</w:t>
        </w:r>
      </w:ins>
      <w:ins w:id="84" w:author="Huawei" w:date="2025-05-22T19:28:00Z">
        <w:r w:rsidR="00E60B9C">
          <w:rPr>
            <w:lang w:eastAsia="zh-CN"/>
          </w:rPr>
          <w:t>)</w:t>
        </w:r>
      </w:ins>
      <w:ins w:id="85" w:author="Huawei" w:date="2025-05-07T10:41:00Z">
        <w:r w:rsidRPr="00AC7620">
          <w:rPr>
            <w:lang w:eastAsia="zh-CN"/>
          </w:rPr>
          <w:t xml:space="preserve">, e.g., Energy utility verticals (see TS 28.318 [69]), and other verticals. This is equivalent to external MnS consumer Y2 in Figure 5.X-1. </w:t>
        </w:r>
      </w:ins>
    </w:p>
    <w:bookmarkEnd w:id="47"/>
    <w:p w14:paraId="2ACDA533" w14:textId="77777777" w:rsidR="004831CB" w:rsidRPr="00AC7620" w:rsidRDefault="004831CB" w:rsidP="004831CB">
      <w:pPr>
        <w:tabs>
          <w:tab w:val="left" w:pos="2064"/>
        </w:tabs>
        <w:rPr>
          <w:ins w:id="86" w:author="Huawei" w:date="2025-05-22T19:27:00Z"/>
          <w:iCs/>
          <w:lang w:val="en-US"/>
        </w:rPr>
      </w:pPr>
      <w:ins w:id="87" w:author="Huawei" w:date="2025-05-22T19:27:00Z">
        <w:r w:rsidRPr="00AC7620">
          <w:rPr>
            <w:iCs/>
            <w:lang w:val="en-US"/>
          </w:rPr>
          <w:t>The exposure of management services to the different types of MnS consumers includes t</w:t>
        </w:r>
        <w:r>
          <w:rPr>
            <w:iCs/>
            <w:lang w:val="en-US"/>
          </w:rPr>
          <w:t xml:space="preserve">wo </w:t>
        </w:r>
        <w:r w:rsidRPr="00AC7620">
          <w:rPr>
            <w:iCs/>
            <w:lang w:val="en-US"/>
          </w:rPr>
          <w:t xml:space="preserve">aspects: discovery of the MnSs and access control. </w:t>
        </w:r>
        <w:r>
          <w:rPr>
            <w:iCs/>
            <w:lang w:val="en-US"/>
          </w:rPr>
          <w:t>As a precondition, the discovery of management services assumes that the management services to be exposed have been registered.</w:t>
        </w:r>
      </w:ins>
    </w:p>
    <w:p w14:paraId="2E476BD9" w14:textId="77777777" w:rsidR="004831CB" w:rsidRPr="00AC7620" w:rsidRDefault="004831CB" w:rsidP="004831CB">
      <w:pPr>
        <w:rPr>
          <w:ins w:id="88" w:author="Huawei" w:date="2025-05-22T19:27:00Z"/>
          <w:iCs/>
          <w:lang w:val="en-US"/>
        </w:rPr>
      </w:pPr>
      <w:ins w:id="89" w:author="Huawei" w:date="2025-05-22T19:27:00Z">
        <w:r w:rsidRPr="00AC7620">
          <w:rPr>
            <w:iCs/>
            <w:lang w:val="en-US"/>
          </w:rPr>
          <w:t>MnS discovery mechanisms for the different types of MnS consumers:</w:t>
        </w:r>
      </w:ins>
    </w:p>
    <w:p w14:paraId="050120E7" w14:textId="3BF90A6A" w:rsidR="004831CB" w:rsidRPr="00AC7620" w:rsidRDefault="004831CB" w:rsidP="004831CB">
      <w:pPr>
        <w:ind w:left="568" w:hanging="284"/>
        <w:rPr>
          <w:ins w:id="90" w:author="Huawei" w:date="2025-05-22T19:27:00Z"/>
          <w:lang w:eastAsia="zh-CN"/>
        </w:rPr>
      </w:pPr>
      <w:ins w:id="91" w:author="Huawei" w:date="2025-05-22T19:27:00Z">
        <w:r w:rsidRPr="00AC7620">
          <w:rPr>
            <w:lang w:eastAsia="zh-CN"/>
          </w:rPr>
          <w:t>-</w:t>
        </w:r>
        <w:r w:rsidRPr="00AC7620">
          <w:rPr>
            <w:lang w:eastAsia="zh-CN"/>
          </w:rPr>
          <w:tab/>
          <w:t>For MnS consumers consuming management services directly from the 3GPP management system (e.g., internal MnS consumer X1, internal MnS consumer X2 and external MnS consumer Y1), the mechanisms to discover the registered management services and the corresponding management capabilities</w:t>
        </w:r>
        <w:r>
          <w:rPr>
            <w:lang w:eastAsia="zh-CN"/>
          </w:rPr>
          <w:t xml:space="preserve"> have been specified in clause 5 of TS 28.537</w:t>
        </w:r>
      </w:ins>
      <w:ins w:id="92" w:author="Huawei" w:date="2025-05-22T19:29:00Z">
        <w:r w:rsidR="00E60B9C">
          <w:rPr>
            <w:lang w:eastAsia="zh-CN"/>
          </w:rPr>
          <w:t xml:space="preserve"> </w:t>
        </w:r>
      </w:ins>
      <w:ins w:id="93" w:author="Huawei" w:date="2025-05-22T19:27:00Z">
        <w:r>
          <w:rPr>
            <w:lang w:eastAsia="zh-CN"/>
          </w:rPr>
          <w:t>[</w:t>
        </w:r>
      </w:ins>
      <w:ins w:id="94" w:author="Huawei" w:date="2025-08-15T11:35:00Z">
        <w:r w:rsidR="00091833">
          <w:rPr>
            <w:lang w:eastAsia="zh-CN"/>
          </w:rPr>
          <w:t>39</w:t>
        </w:r>
      </w:ins>
      <w:ins w:id="95" w:author="Huawei" w:date="2025-05-22T19:27:00Z">
        <w:r>
          <w:rPr>
            <w:lang w:eastAsia="zh-CN"/>
          </w:rPr>
          <w:t xml:space="preserve">]. </w:t>
        </w:r>
      </w:ins>
    </w:p>
    <w:p w14:paraId="1757F2D2" w14:textId="77777777" w:rsidR="004831CB" w:rsidRPr="00AC7620" w:rsidRDefault="004831CB" w:rsidP="004831CB">
      <w:pPr>
        <w:ind w:left="568" w:hanging="284"/>
        <w:rPr>
          <w:ins w:id="96" w:author="Huawei" w:date="2025-05-22T19:27:00Z"/>
          <w:lang w:eastAsia="zh-CN"/>
        </w:rPr>
      </w:pPr>
      <w:ins w:id="97" w:author="Huawei" w:date="2025-05-22T19:27:00Z">
        <w:r w:rsidRPr="00AC7620">
          <w:rPr>
            <w:lang w:eastAsia="zh-CN"/>
          </w:rPr>
          <w:lastRenderedPageBreak/>
          <w:t>-</w:t>
        </w:r>
        <w:r w:rsidRPr="00AC7620">
          <w:rPr>
            <w:lang w:eastAsia="zh-CN"/>
          </w:rPr>
          <w:tab/>
          <w:t>For MnS consumers consuming management services indirectly through CAPIF (e.g., external MnS consumer Y2), TS 28.579 [YY] specifies how to discover the registered MnSs to this category of external MnS consumers.</w:t>
        </w:r>
      </w:ins>
    </w:p>
    <w:p w14:paraId="240B1EE8" w14:textId="77777777" w:rsidR="004831CB" w:rsidRPr="00AC7620" w:rsidRDefault="004831CB" w:rsidP="004831CB">
      <w:pPr>
        <w:rPr>
          <w:ins w:id="98" w:author="Huawei" w:date="2025-05-22T19:27:00Z"/>
          <w:iCs/>
          <w:lang w:val="en-US"/>
        </w:rPr>
      </w:pPr>
      <w:ins w:id="99" w:author="Huawei" w:date="2025-05-22T19:27:00Z">
        <w:r w:rsidRPr="00AC7620">
          <w:rPr>
            <w:iCs/>
            <w:lang w:val="en-US"/>
          </w:rPr>
          <w:t xml:space="preserve">It is up to the network operator’s discretion to determine the appropriate discovery and access control rights for the different MnS consumers when consuming a given MnS. </w:t>
        </w:r>
      </w:ins>
    </w:p>
    <w:p w14:paraId="59AD8219" w14:textId="77777777" w:rsidR="004831CB" w:rsidRPr="00AC7620" w:rsidRDefault="004831CB" w:rsidP="004831CB">
      <w:pPr>
        <w:rPr>
          <w:ins w:id="100" w:author="Huawei" w:date="2025-05-22T19:27:00Z"/>
          <w:lang w:eastAsia="zh-CN"/>
        </w:rPr>
      </w:pPr>
    </w:p>
    <w:p w14:paraId="277D14D9" w14:textId="77777777" w:rsidR="005D6785" w:rsidRDefault="005D6785" w:rsidP="005D6785">
      <w:pPr>
        <w:rPr>
          <w:color w:val="212121"/>
          <w:lang w:eastAsia="zh-CN"/>
        </w:rPr>
      </w:pPr>
    </w:p>
    <w:p w14:paraId="0243852A" w14:textId="77777777" w:rsidR="008C446F" w:rsidRDefault="008C446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t>End of change</w:t>
            </w:r>
          </w:p>
        </w:tc>
      </w:tr>
    </w:tbl>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A009" w14:textId="77777777" w:rsidR="007A6FC7" w:rsidRDefault="007A6FC7">
      <w:r>
        <w:separator/>
      </w:r>
    </w:p>
  </w:endnote>
  <w:endnote w:type="continuationSeparator" w:id="0">
    <w:p w14:paraId="56DC29C0" w14:textId="77777777" w:rsidR="007A6FC7" w:rsidRDefault="007A6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67CF6" w14:textId="77777777" w:rsidR="007A6FC7" w:rsidRDefault="007A6FC7">
      <w:r>
        <w:separator/>
      </w:r>
    </w:p>
  </w:footnote>
  <w:footnote w:type="continuationSeparator" w:id="0">
    <w:p w14:paraId="21806F95" w14:textId="77777777" w:rsidR="007A6FC7" w:rsidRDefault="007A6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D1C55"/>
    <w:multiLevelType w:val="hybridMultilevel"/>
    <w:tmpl w:val="1E66726A"/>
    <w:lvl w:ilvl="0" w:tplc="906ABC74">
      <w:start w:val="2025"/>
      <w:numFmt w:val="bullet"/>
      <w:lvlText w:val="-"/>
      <w:lvlJc w:val="left"/>
      <w:pPr>
        <w:ind w:left="460" w:hanging="360"/>
      </w:pPr>
      <w:rPr>
        <w:rFonts w:ascii="Arial" w:eastAsia="宋体"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 w15:restartNumberingAfterBreak="0">
    <w:nsid w:val="65DA2A99"/>
    <w:multiLevelType w:val="hybridMultilevel"/>
    <w:tmpl w:val="61321102"/>
    <w:lvl w:ilvl="0" w:tplc="AA74C350">
      <w:start w:val="2025"/>
      <w:numFmt w:val="bullet"/>
      <w:lvlText w:val="-"/>
      <w:lvlJc w:val="left"/>
      <w:pPr>
        <w:ind w:left="460" w:hanging="360"/>
      </w:pPr>
      <w:rPr>
        <w:rFonts w:ascii="Arial" w:eastAsia="宋体"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12E5E"/>
    <w:rsid w:val="000211D6"/>
    <w:rsid w:val="00022E4A"/>
    <w:rsid w:val="00046B07"/>
    <w:rsid w:val="00070E09"/>
    <w:rsid w:val="0008277E"/>
    <w:rsid w:val="00091833"/>
    <w:rsid w:val="000A6394"/>
    <w:rsid w:val="000B6A66"/>
    <w:rsid w:val="000B7C85"/>
    <w:rsid w:val="000B7FED"/>
    <w:rsid w:val="000C038A"/>
    <w:rsid w:val="000C0427"/>
    <w:rsid w:val="000C3BD5"/>
    <w:rsid w:val="000C6598"/>
    <w:rsid w:val="000D3F73"/>
    <w:rsid w:val="000D44B3"/>
    <w:rsid w:val="000F1FAC"/>
    <w:rsid w:val="000F2E79"/>
    <w:rsid w:val="000F3364"/>
    <w:rsid w:val="00103BEF"/>
    <w:rsid w:val="00111B3A"/>
    <w:rsid w:val="00145D43"/>
    <w:rsid w:val="001559AE"/>
    <w:rsid w:val="00164864"/>
    <w:rsid w:val="00192C46"/>
    <w:rsid w:val="00192D56"/>
    <w:rsid w:val="00195641"/>
    <w:rsid w:val="001A08B3"/>
    <w:rsid w:val="001A7B60"/>
    <w:rsid w:val="001B11F5"/>
    <w:rsid w:val="001B52F0"/>
    <w:rsid w:val="001B6DD4"/>
    <w:rsid w:val="001B7A65"/>
    <w:rsid w:val="001D67B4"/>
    <w:rsid w:val="001E184A"/>
    <w:rsid w:val="001E41F3"/>
    <w:rsid w:val="001E69FD"/>
    <w:rsid w:val="001F1958"/>
    <w:rsid w:val="00201D36"/>
    <w:rsid w:val="00205043"/>
    <w:rsid w:val="00211EDC"/>
    <w:rsid w:val="00214994"/>
    <w:rsid w:val="00214EE3"/>
    <w:rsid w:val="00224605"/>
    <w:rsid w:val="002338AD"/>
    <w:rsid w:val="00250ABC"/>
    <w:rsid w:val="0025248A"/>
    <w:rsid w:val="0026004D"/>
    <w:rsid w:val="002640DD"/>
    <w:rsid w:val="00271984"/>
    <w:rsid w:val="00273B6D"/>
    <w:rsid w:val="00275D12"/>
    <w:rsid w:val="00276335"/>
    <w:rsid w:val="00280E7F"/>
    <w:rsid w:val="00282F4B"/>
    <w:rsid w:val="00283A46"/>
    <w:rsid w:val="00284FEB"/>
    <w:rsid w:val="002860C4"/>
    <w:rsid w:val="002A655A"/>
    <w:rsid w:val="002B5741"/>
    <w:rsid w:val="002B6A27"/>
    <w:rsid w:val="002C0D30"/>
    <w:rsid w:val="002D4EFD"/>
    <w:rsid w:val="002E1F8C"/>
    <w:rsid w:val="002E472E"/>
    <w:rsid w:val="002F712C"/>
    <w:rsid w:val="00305409"/>
    <w:rsid w:val="00311244"/>
    <w:rsid w:val="0031392E"/>
    <w:rsid w:val="0032051A"/>
    <w:rsid w:val="0032740B"/>
    <w:rsid w:val="003408EB"/>
    <w:rsid w:val="003609EF"/>
    <w:rsid w:val="0036231A"/>
    <w:rsid w:val="00362A4A"/>
    <w:rsid w:val="00372B13"/>
    <w:rsid w:val="00374DD4"/>
    <w:rsid w:val="003873C2"/>
    <w:rsid w:val="0039088B"/>
    <w:rsid w:val="003959F0"/>
    <w:rsid w:val="003A46BE"/>
    <w:rsid w:val="003B4A48"/>
    <w:rsid w:val="003B600E"/>
    <w:rsid w:val="003E111D"/>
    <w:rsid w:val="003E1A36"/>
    <w:rsid w:val="00410371"/>
    <w:rsid w:val="004242F1"/>
    <w:rsid w:val="00431AC0"/>
    <w:rsid w:val="00443659"/>
    <w:rsid w:val="00443A02"/>
    <w:rsid w:val="00456237"/>
    <w:rsid w:val="004579A0"/>
    <w:rsid w:val="00460D11"/>
    <w:rsid w:val="004755DF"/>
    <w:rsid w:val="004772FC"/>
    <w:rsid w:val="00477B2A"/>
    <w:rsid w:val="004831CB"/>
    <w:rsid w:val="004A61AC"/>
    <w:rsid w:val="004A70D6"/>
    <w:rsid w:val="004A743A"/>
    <w:rsid w:val="004B5E35"/>
    <w:rsid w:val="004B75B7"/>
    <w:rsid w:val="004E2BBA"/>
    <w:rsid w:val="005079A2"/>
    <w:rsid w:val="005141D9"/>
    <w:rsid w:val="0051580D"/>
    <w:rsid w:val="00530225"/>
    <w:rsid w:val="005361A8"/>
    <w:rsid w:val="00536AC0"/>
    <w:rsid w:val="00542BA4"/>
    <w:rsid w:val="00547111"/>
    <w:rsid w:val="0055161E"/>
    <w:rsid w:val="005531D3"/>
    <w:rsid w:val="005605E7"/>
    <w:rsid w:val="00590739"/>
    <w:rsid w:val="00592D74"/>
    <w:rsid w:val="005A139A"/>
    <w:rsid w:val="005A34DA"/>
    <w:rsid w:val="005B49ED"/>
    <w:rsid w:val="005C591B"/>
    <w:rsid w:val="005D6785"/>
    <w:rsid w:val="005E2C44"/>
    <w:rsid w:val="00605583"/>
    <w:rsid w:val="00621188"/>
    <w:rsid w:val="006257ED"/>
    <w:rsid w:val="0062630E"/>
    <w:rsid w:val="00640288"/>
    <w:rsid w:val="00653DE4"/>
    <w:rsid w:val="00657B8B"/>
    <w:rsid w:val="00665C47"/>
    <w:rsid w:val="00672CA6"/>
    <w:rsid w:val="00695808"/>
    <w:rsid w:val="006B46FB"/>
    <w:rsid w:val="006B4E2A"/>
    <w:rsid w:val="006D0F5D"/>
    <w:rsid w:val="006D41CA"/>
    <w:rsid w:val="006D4582"/>
    <w:rsid w:val="006D756B"/>
    <w:rsid w:val="006E1A16"/>
    <w:rsid w:val="006E21FB"/>
    <w:rsid w:val="006F561A"/>
    <w:rsid w:val="00700E58"/>
    <w:rsid w:val="00715E0A"/>
    <w:rsid w:val="00715E41"/>
    <w:rsid w:val="007346A6"/>
    <w:rsid w:val="007406DE"/>
    <w:rsid w:val="00745F1B"/>
    <w:rsid w:val="00760B8A"/>
    <w:rsid w:val="00792342"/>
    <w:rsid w:val="00795E6A"/>
    <w:rsid w:val="007977A8"/>
    <w:rsid w:val="007A1938"/>
    <w:rsid w:val="007A6FC7"/>
    <w:rsid w:val="007B512A"/>
    <w:rsid w:val="007C2097"/>
    <w:rsid w:val="007D3D44"/>
    <w:rsid w:val="007D6A07"/>
    <w:rsid w:val="007F4A3B"/>
    <w:rsid w:val="007F7259"/>
    <w:rsid w:val="008040A8"/>
    <w:rsid w:val="00823CA1"/>
    <w:rsid w:val="008279FA"/>
    <w:rsid w:val="008427A0"/>
    <w:rsid w:val="0085275F"/>
    <w:rsid w:val="008626E7"/>
    <w:rsid w:val="00870EE7"/>
    <w:rsid w:val="0087268E"/>
    <w:rsid w:val="008863B9"/>
    <w:rsid w:val="008A45A6"/>
    <w:rsid w:val="008C446F"/>
    <w:rsid w:val="008D3CCC"/>
    <w:rsid w:val="008F08DD"/>
    <w:rsid w:val="008F2A56"/>
    <w:rsid w:val="008F3441"/>
    <w:rsid w:val="008F3789"/>
    <w:rsid w:val="008F686C"/>
    <w:rsid w:val="00905638"/>
    <w:rsid w:val="009148DE"/>
    <w:rsid w:val="0092069B"/>
    <w:rsid w:val="0092575A"/>
    <w:rsid w:val="009308DB"/>
    <w:rsid w:val="00941E30"/>
    <w:rsid w:val="009531B0"/>
    <w:rsid w:val="00954280"/>
    <w:rsid w:val="009741B3"/>
    <w:rsid w:val="00974215"/>
    <w:rsid w:val="0097559C"/>
    <w:rsid w:val="009777D9"/>
    <w:rsid w:val="00982E8D"/>
    <w:rsid w:val="0098532C"/>
    <w:rsid w:val="00985691"/>
    <w:rsid w:val="00991B88"/>
    <w:rsid w:val="00993C26"/>
    <w:rsid w:val="009A096B"/>
    <w:rsid w:val="009A5753"/>
    <w:rsid w:val="009A579D"/>
    <w:rsid w:val="009B1418"/>
    <w:rsid w:val="009C6846"/>
    <w:rsid w:val="009D5424"/>
    <w:rsid w:val="009D681A"/>
    <w:rsid w:val="009E2302"/>
    <w:rsid w:val="009E3297"/>
    <w:rsid w:val="009F016C"/>
    <w:rsid w:val="009F0D9F"/>
    <w:rsid w:val="009F734F"/>
    <w:rsid w:val="00A01A6A"/>
    <w:rsid w:val="00A176CA"/>
    <w:rsid w:val="00A246B6"/>
    <w:rsid w:val="00A24FEE"/>
    <w:rsid w:val="00A25415"/>
    <w:rsid w:val="00A33259"/>
    <w:rsid w:val="00A33CF3"/>
    <w:rsid w:val="00A35FA5"/>
    <w:rsid w:val="00A41497"/>
    <w:rsid w:val="00A4229C"/>
    <w:rsid w:val="00A47E70"/>
    <w:rsid w:val="00A50CF0"/>
    <w:rsid w:val="00A718A6"/>
    <w:rsid w:val="00A73BF1"/>
    <w:rsid w:val="00A75246"/>
    <w:rsid w:val="00A7671C"/>
    <w:rsid w:val="00AA2CBC"/>
    <w:rsid w:val="00AA5C6F"/>
    <w:rsid w:val="00AA60E0"/>
    <w:rsid w:val="00AB019B"/>
    <w:rsid w:val="00AC0429"/>
    <w:rsid w:val="00AC5820"/>
    <w:rsid w:val="00AC7620"/>
    <w:rsid w:val="00AD1CD8"/>
    <w:rsid w:val="00AD3A35"/>
    <w:rsid w:val="00AE66EC"/>
    <w:rsid w:val="00B258BB"/>
    <w:rsid w:val="00B3270C"/>
    <w:rsid w:val="00B47917"/>
    <w:rsid w:val="00B67B97"/>
    <w:rsid w:val="00B775C4"/>
    <w:rsid w:val="00B92ABD"/>
    <w:rsid w:val="00B9580B"/>
    <w:rsid w:val="00B96108"/>
    <w:rsid w:val="00B968C8"/>
    <w:rsid w:val="00B96DD8"/>
    <w:rsid w:val="00BA3EC5"/>
    <w:rsid w:val="00BA4754"/>
    <w:rsid w:val="00BA51D9"/>
    <w:rsid w:val="00BB5DFC"/>
    <w:rsid w:val="00BC09EA"/>
    <w:rsid w:val="00BD279D"/>
    <w:rsid w:val="00BD3FB0"/>
    <w:rsid w:val="00BD6BB8"/>
    <w:rsid w:val="00BD7AF0"/>
    <w:rsid w:val="00BE621E"/>
    <w:rsid w:val="00C22FF0"/>
    <w:rsid w:val="00C2654D"/>
    <w:rsid w:val="00C40B6B"/>
    <w:rsid w:val="00C4299A"/>
    <w:rsid w:val="00C42B2C"/>
    <w:rsid w:val="00C461DC"/>
    <w:rsid w:val="00C47186"/>
    <w:rsid w:val="00C47558"/>
    <w:rsid w:val="00C65FB5"/>
    <w:rsid w:val="00C66BA2"/>
    <w:rsid w:val="00C870F6"/>
    <w:rsid w:val="00C95985"/>
    <w:rsid w:val="00CC21CC"/>
    <w:rsid w:val="00CC5026"/>
    <w:rsid w:val="00CC68D0"/>
    <w:rsid w:val="00CF5D42"/>
    <w:rsid w:val="00D03F9A"/>
    <w:rsid w:val="00D06D51"/>
    <w:rsid w:val="00D24991"/>
    <w:rsid w:val="00D31AA6"/>
    <w:rsid w:val="00D44517"/>
    <w:rsid w:val="00D45D96"/>
    <w:rsid w:val="00D50255"/>
    <w:rsid w:val="00D61626"/>
    <w:rsid w:val="00D66520"/>
    <w:rsid w:val="00D67438"/>
    <w:rsid w:val="00D67CDD"/>
    <w:rsid w:val="00D84AE9"/>
    <w:rsid w:val="00D862AB"/>
    <w:rsid w:val="00D9124E"/>
    <w:rsid w:val="00DC04DC"/>
    <w:rsid w:val="00DC4318"/>
    <w:rsid w:val="00DC68C5"/>
    <w:rsid w:val="00DD60B4"/>
    <w:rsid w:val="00DE34CF"/>
    <w:rsid w:val="00DE6472"/>
    <w:rsid w:val="00DF0823"/>
    <w:rsid w:val="00E0069F"/>
    <w:rsid w:val="00E00D6F"/>
    <w:rsid w:val="00E0133B"/>
    <w:rsid w:val="00E0636D"/>
    <w:rsid w:val="00E13F3D"/>
    <w:rsid w:val="00E13F40"/>
    <w:rsid w:val="00E26262"/>
    <w:rsid w:val="00E3264D"/>
    <w:rsid w:val="00E34898"/>
    <w:rsid w:val="00E36C7D"/>
    <w:rsid w:val="00E47A43"/>
    <w:rsid w:val="00E506D4"/>
    <w:rsid w:val="00E51569"/>
    <w:rsid w:val="00E60B9C"/>
    <w:rsid w:val="00E747D3"/>
    <w:rsid w:val="00E842E3"/>
    <w:rsid w:val="00E937EA"/>
    <w:rsid w:val="00E958D8"/>
    <w:rsid w:val="00E9724B"/>
    <w:rsid w:val="00EB09B7"/>
    <w:rsid w:val="00EB268E"/>
    <w:rsid w:val="00EC2889"/>
    <w:rsid w:val="00ED537A"/>
    <w:rsid w:val="00EE7D7C"/>
    <w:rsid w:val="00EE7EB7"/>
    <w:rsid w:val="00EF0BF4"/>
    <w:rsid w:val="00F00F03"/>
    <w:rsid w:val="00F07DD9"/>
    <w:rsid w:val="00F10351"/>
    <w:rsid w:val="00F25D98"/>
    <w:rsid w:val="00F300FB"/>
    <w:rsid w:val="00F60BAA"/>
    <w:rsid w:val="00F765A4"/>
    <w:rsid w:val="00FA0C39"/>
    <w:rsid w:val="00FB6386"/>
    <w:rsid w:val="00FC232B"/>
    <w:rsid w:val="00FC23F3"/>
    <w:rsid w:val="00FC7E00"/>
    <w:rsid w:val="00FD3849"/>
    <w:rsid w:val="00FD508E"/>
    <w:rsid w:val="00FD78B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73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TFChar">
    <w:name w:val="TF Char"/>
    <w:link w:val="TF"/>
    <w:rsid w:val="00590739"/>
    <w:rPr>
      <w:rFonts w:ascii="Arial" w:hAnsi="Arial"/>
      <w:b/>
      <w:lang w:val="en-GB" w:eastAsia="en-US"/>
    </w:rPr>
  </w:style>
  <w:style w:type="character" w:customStyle="1" w:styleId="THChar">
    <w:name w:val="TH Char"/>
    <w:link w:val="TH"/>
    <w:qFormat/>
    <w:rsid w:val="00590739"/>
    <w:rPr>
      <w:rFonts w:ascii="Arial" w:hAnsi="Arial"/>
      <w:b/>
      <w:lang w:val="en-GB" w:eastAsia="en-US"/>
    </w:rPr>
  </w:style>
  <w:style w:type="character" w:customStyle="1" w:styleId="EXCar">
    <w:name w:val="EX Car"/>
    <w:link w:val="EX"/>
    <w:locked/>
    <w:rsid w:val="00D44517"/>
    <w:rPr>
      <w:rFonts w:ascii="Times New Roman" w:hAnsi="Times New Roman"/>
      <w:lang w:val="en-GB" w:eastAsia="en-US"/>
    </w:rPr>
  </w:style>
  <w:style w:type="paragraph" w:styleId="Revision">
    <w:name w:val="Revision"/>
    <w:hidden/>
    <w:uiPriority w:val="99"/>
    <w:semiHidden/>
    <w:rsid w:val="00E937E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450970">
      <w:bodyDiv w:val="1"/>
      <w:marLeft w:val="0"/>
      <w:marRight w:val="0"/>
      <w:marTop w:val="0"/>
      <w:marBottom w:val="0"/>
      <w:divBdr>
        <w:top w:val="none" w:sz="0" w:space="0" w:color="auto"/>
        <w:left w:val="none" w:sz="0" w:space="0" w:color="auto"/>
        <w:bottom w:val="none" w:sz="0" w:space="0" w:color="auto"/>
        <w:right w:val="none" w:sz="0" w:space="0" w:color="auto"/>
      </w:divBdr>
    </w:div>
    <w:div w:id="371001746">
      <w:bodyDiv w:val="1"/>
      <w:marLeft w:val="0"/>
      <w:marRight w:val="0"/>
      <w:marTop w:val="0"/>
      <w:marBottom w:val="0"/>
      <w:divBdr>
        <w:top w:val="none" w:sz="0" w:space="0" w:color="auto"/>
        <w:left w:val="none" w:sz="0" w:space="0" w:color="auto"/>
        <w:bottom w:val="none" w:sz="0" w:space="0" w:color="auto"/>
        <w:right w:val="none" w:sz="0" w:space="0" w:color="auto"/>
      </w:divBdr>
    </w:div>
    <w:div w:id="515269609">
      <w:bodyDiv w:val="1"/>
      <w:marLeft w:val="0"/>
      <w:marRight w:val="0"/>
      <w:marTop w:val="0"/>
      <w:marBottom w:val="0"/>
      <w:divBdr>
        <w:top w:val="none" w:sz="0" w:space="0" w:color="auto"/>
        <w:left w:val="none" w:sz="0" w:space="0" w:color="auto"/>
        <w:bottom w:val="none" w:sz="0" w:space="0" w:color="auto"/>
        <w:right w:val="none" w:sz="0" w:space="0" w:color="auto"/>
      </w:divBdr>
    </w:div>
    <w:div w:id="521167618">
      <w:bodyDiv w:val="1"/>
      <w:marLeft w:val="0"/>
      <w:marRight w:val="0"/>
      <w:marTop w:val="0"/>
      <w:marBottom w:val="0"/>
      <w:divBdr>
        <w:top w:val="none" w:sz="0" w:space="0" w:color="auto"/>
        <w:left w:val="none" w:sz="0" w:space="0" w:color="auto"/>
        <w:bottom w:val="none" w:sz="0" w:space="0" w:color="auto"/>
        <w:right w:val="none" w:sz="0" w:space="0" w:color="auto"/>
      </w:divBdr>
    </w:div>
    <w:div w:id="597257390">
      <w:bodyDiv w:val="1"/>
      <w:marLeft w:val="0"/>
      <w:marRight w:val="0"/>
      <w:marTop w:val="0"/>
      <w:marBottom w:val="0"/>
      <w:divBdr>
        <w:top w:val="none" w:sz="0" w:space="0" w:color="auto"/>
        <w:left w:val="none" w:sz="0" w:space="0" w:color="auto"/>
        <w:bottom w:val="none" w:sz="0" w:space="0" w:color="auto"/>
        <w:right w:val="none" w:sz="0" w:space="0" w:color="auto"/>
      </w:divBdr>
    </w:div>
    <w:div w:id="845242663">
      <w:bodyDiv w:val="1"/>
      <w:marLeft w:val="0"/>
      <w:marRight w:val="0"/>
      <w:marTop w:val="0"/>
      <w:marBottom w:val="0"/>
      <w:divBdr>
        <w:top w:val="none" w:sz="0" w:space="0" w:color="auto"/>
        <w:left w:val="none" w:sz="0" w:space="0" w:color="auto"/>
        <w:bottom w:val="none" w:sz="0" w:space="0" w:color="auto"/>
        <w:right w:val="none" w:sz="0" w:space="0" w:color="auto"/>
      </w:divBdr>
    </w:div>
    <w:div w:id="913516984">
      <w:bodyDiv w:val="1"/>
      <w:marLeft w:val="0"/>
      <w:marRight w:val="0"/>
      <w:marTop w:val="0"/>
      <w:marBottom w:val="0"/>
      <w:divBdr>
        <w:top w:val="none" w:sz="0" w:space="0" w:color="auto"/>
        <w:left w:val="none" w:sz="0" w:space="0" w:color="auto"/>
        <w:bottom w:val="none" w:sz="0" w:space="0" w:color="auto"/>
        <w:right w:val="none" w:sz="0" w:space="0" w:color="auto"/>
      </w:divBdr>
    </w:div>
    <w:div w:id="1189415761">
      <w:bodyDiv w:val="1"/>
      <w:marLeft w:val="0"/>
      <w:marRight w:val="0"/>
      <w:marTop w:val="0"/>
      <w:marBottom w:val="0"/>
      <w:divBdr>
        <w:top w:val="none" w:sz="0" w:space="0" w:color="auto"/>
        <w:left w:val="none" w:sz="0" w:space="0" w:color="auto"/>
        <w:bottom w:val="none" w:sz="0" w:space="0" w:color="auto"/>
        <w:right w:val="none" w:sz="0" w:space="0" w:color="auto"/>
      </w:divBdr>
    </w:div>
    <w:div w:id="1332636936">
      <w:bodyDiv w:val="1"/>
      <w:marLeft w:val="0"/>
      <w:marRight w:val="0"/>
      <w:marTop w:val="0"/>
      <w:marBottom w:val="0"/>
      <w:divBdr>
        <w:top w:val="none" w:sz="0" w:space="0" w:color="auto"/>
        <w:left w:val="none" w:sz="0" w:space="0" w:color="auto"/>
        <w:bottom w:val="none" w:sz="0" w:space="0" w:color="auto"/>
        <w:right w:val="none" w:sz="0" w:space="0" w:color="auto"/>
      </w:divBdr>
    </w:div>
    <w:div w:id="1426069666">
      <w:bodyDiv w:val="1"/>
      <w:marLeft w:val="0"/>
      <w:marRight w:val="0"/>
      <w:marTop w:val="0"/>
      <w:marBottom w:val="0"/>
      <w:divBdr>
        <w:top w:val="none" w:sz="0" w:space="0" w:color="auto"/>
        <w:left w:val="none" w:sz="0" w:space="0" w:color="auto"/>
        <w:bottom w:val="none" w:sz="0" w:space="0" w:color="auto"/>
        <w:right w:val="none" w:sz="0" w:space="0" w:color="auto"/>
      </w:divBdr>
    </w:div>
    <w:div w:id="1824465883">
      <w:bodyDiv w:val="1"/>
      <w:marLeft w:val="0"/>
      <w:marRight w:val="0"/>
      <w:marTop w:val="0"/>
      <w:marBottom w:val="0"/>
      <w:divBdr>
        <w:top w:val="none" w:sz="0" w:space="0" w:color="auto"/>
        <w:left w:val="none" w:sz="0" w:space="0" w:color="auto"/>
        <w:bottom w:val="none" w:sz="0" w:space="0" w:color="auto"/>
        <w:right w:val="none" w:sz="0" w:space="0" w:color="auto"/>
      </w:divBdr>
    </w:div>
    <w:div w:id="1830167985">
      <w:bodyDiv w:val="1"/>
      <w:marLeft w:val="0"/>
      <w:marRight w:val="0"/>
      <w:marTop w:val="0"/>
      <w:marBottom w:val="0"/>
      <w:divBdr>
        <w:top w:val="none" w:sz="0" w:space="0" w:color="auto"/>
        <w:left w:val="none" w:sz="0" w:space="0" w:color="auto"/>
        <w:bottom w:val="none" w:sz="0" w:space="0" w:color="auto"/>
        <w:right w:val="none" w:sz="0" w:space="0" w:color="auto"/>
      </w:divBdr>
    </w:div>
    <w:div w:id="1910143660">
      <w:bodyDiv w:val="1"/>
      <w:marLeft w:val="0"/>
      <w:marRight w:val="0"/>
      <w:marTop w:val="0"/>
      <w:marBottom w:val="0"/>
      <w:divBdr>
        <w:top w:val="none" w:sz="0" w:space="0" w:color="auto"/>
        <w:left w:val="none" w:sz="0" w:space="0" w:color="auto"/>
        <w:bottom w:val="none" w:sz="0" w:space="0" w:color="auto"/>
        <w:right w:val="none" w:sz="0" w:space="0" w:color="auto"/>
      </w:divBdr>
    </w:div>
    <w:div w:id="198319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8</TotalTime>
  <Pages>7</Pages>
  <Words>2208</Words>
  <Characters>12592</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2</cp:lastModifiedBy>
  <cp:revision>3</cp:revision>
  <cp:lastPrinted>1899-12-31T23:00:00Z</cp:lastPrinted>
  <dcterms:created xsi:type="dcterms:W3CDTF">2025-08-28T16:15:00Z</dcterms:created>
  <dcterms:modified xsi:type="dcterms:W3CDTF">2025-08-2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